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DCD10" w14:textId="717594EA" w:rsidR="00B356DD" w:rsidRDefault="00B356DD" w:rsidP="00B356DD">
      <w:pPr>
        <w:pStyle w:val="NoSpacing"/>
        <w:rPr>
          <w:rFonts w:ascii="Century Gothic" w:hAnsi="Century Gothic"/>
          <w:lang w:val="en-US"/>
        </w:rPr>
      </w:pPr>
      <w:r w:rsidRPr="00FA4D65">
        <w:rPr>
          <w:rFonts w:ascii="Century Gothic" w:hAnsi="Century Gothic"/>
          <w:lang w:val="en-US"/>
        </w:rPr>
        <w:t>Name</w:t>
      </w:r>
      <w:r>
        <w:rPr>
          <w:rFonts w:ascii="Century Gothic" w:hAnsi="Century Gothic"/>
          <w:lang w:val="en-US"/>
        </w:rPr>
        <w:t xml:space="preserve">: </w:t>
      </w:r>
      <w:r w:rsidR="0001175B">
        <w:rPr>
          <w:rFonts w:ascii="Century Gothic" w:hAnsi="Century Gothic"/>
          <w:lang w:val="en-US"/>
        </w:rPr>
        <w:t>Jeffry A. Goce</w:t>
      </w:r>
    </w:p>
    <w:p w14:paraId="3F37069D" w14:textId="223392E7" w:rsidR="00133877" w:rsidRDefault="00133877" w:rsidP="00B356DD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Email:</w:t>
      </w:r>
      <w:r w:rsidR="0001175B">
        <w:rPr>
          <w:rFonts w:ascii="Century Gothic" w:hAnsi="Century Gothic"/>
          <w:lang w:val="en-US"/>
        </w:rPr>
        <w:t xml:space="preserve"> mjgoce.jg@gmail.com</w:t>
      </w:r>
    </w:p>
    <w:p w14:paraId="791A3550" w14:textId="39BAC49D" w:rsidR="00133877" w:rsidRPr="00FA4D65" w:rsidRDefault="00133877" w:rsidP="00B356DD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Mobile:</w:t>
      </w:r>
      <w:r w:rsidR="0001175B">
        <w:rPr>
          <w:rFonts w:ascii="Century Gothic" w:hAnsi="Century Gothic"/>
          <w:lang w:val="en-US"/>
        </w:rPr>
        <w:t xml:space="preserve"> </w:t>
      </w:r>
      <w:r w:rsidR="000062BA">
        <w:rPr>
          <w:rFonts w:ascii="Century Gothic" w:hAnsi="Century Gothic"/>
          <w:lang w:val="en-US"/>
        </w:rPr>
        <w:t>08076025557</w:t>
      </w:r>
    </w:p>
    <w:p w14:paraId="7C46D814" w14:textId="7613EF94" w:rsidR="00B356DD" w:rsidRPr="00FA4D65" w:rsidRDefault="00B356DD" w:rsidP="00B356DD">
      <w:pPr>
        <w:pStyle w:val="NoSpacing"/>
        <w:rPr>
          <w:rFonts w:ascii="Century Gothic" w:hAnsi="Century Gothic"/>
          <w:lang w:val="en-US"/>
        </w:rPr>
      </w:pPr>
      <w:r w:rsidRPr="00FA4D65">
        <w:rPr>
          <w:rFonts w:ascii="Century Gothic" w:hAnsi="Century Gothic"/>
          <w:lang w:val="en-US"/>
        </w:rPr>
        <w:t>Address</w:t>
      </w:r>
      <w:r>
        <w:rPr>
          <w:rFonts w:ascii="Century Gothic" w:hAnsi="Century Gothic"/>
          <w:lang w:val="en-US"/>
        </w:rPr>
        <w:t>:</w:t>
      </w:r>
      <w:r w:rsidR="000062BA">
        <w:rPr>
          <w:rFonts w:ascii="Century Gothic" w:hAnsi="Century Gothic"/>
          <w:lang w:val="en-US"/>
        </w:rPr>
        <w:t xml:space="preserve"> Tokyo to,, Hachioji shi 67-1 Yokokawa </w:t>
      </w:r>
      <w:r w:rsidR="00652F40">
        <w:rPr>
          <w:rFonts w:ascii="Century Gothic" w:hAnsi="Century Gothic"/>
          <w:lang w:val="en-US"/>
        </w:rPr>
        <w:t>machi Esopowaru inuoe 30</w:t>
      </w:r>
      <w:r w:rsidR="00852F2B">
        <w:rPr>
          <w:rFonts w:ascii="Century Gothic" w:hAnsi="Century Gothic"/>
          <w:lang w:val="en-US"/>
        </w:rPr>
        <w:t>2</w:t>
      </w:r>
      <w:r w:rsidR="00133877">
        <w:rPr>
          <w:rFonts w:ascii="Century Gothic" w:hAnsi="Century Gothic"/>
          <w:lang w:val="en-US"/>
        </w:rPr>
        <w:br/>
        <w:t xml:space="preserve">FB link: </w:t>
      </w:r>
      <w:r>
        <w:rPr>
          <w:rFonts w:ascii="Century Gothic" w:hAnsi="Century Gothic"/>
          <w:lang w:val="en-US"/>
        </w:rPr>
        <w:t xml:space="preserve"> </w:t>
      </w:r>
      <w:r w:rsidR="0083633C">
        <w:rPr>
          <w:rFonts w:ascii="Century Gothic" w:hAnsi="Century Gothic"/>
          <w:lang w:val="en-US"/>
        </w:rPr>
        <w:t>https://</w:t>
      </w:r>
      <w:r w:rsidR="00FA6041">
        <w:rPr>
          <w:rFonts w:ascii="Century Gothic" w:hAnsi="Century Gothic"/>
          <w:lang w:val="en-US"/>
        </w:rPr>
        <w:t>www.facebook.com/jeffrey.goce</w:t>
      </w:r>
    </w:p>
    <w:p w14:paraId="44DC682F" w14:textId="110CD04B" w:rsidR="00B356DD" w:rsidRDefault="00B356DD" w:rsidP="00B356DD">
      <w:pPr>
        <w:pStyle w:val="NoSpacing"/>
        <w:rPr>
          <w:rFonts w:ascii="Century Gothic" w:hAnsi="Century Gothic"/>
          <w:lang w:val="en-US"/>
        </w:rPr>
      </w:pPr>
    </w:p>
    <w:p w14:paraId="5695A2B9" w14:textId="77777777" w:rsidR="00B356DD" w:rsidRDefault="00B356DD" w:rsidP="00B356DD">
      <w:pPr>
        <w:pStyle w:val="NoSpacing"/>
        <w:jc w:val="center"/>
        <w:rPr>
          <w:rFonts w:ascii="Century Gothic" w:hAnsi="Century Gothic"/>
          <w:lang w:val="en-US"/>
        </w:rPr>
      </w:pPr>
    </w:p>
    <w:tbl>
      <w:tblPr>
        <w:tblW w:w="8660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0"/>
        <w:gridCol w:w="5500"/>
      </w:tblGrid>
      <w:tr w:rsidR="00B356DD" w14:paraId="3283D098" w14:textId="77777777" w:rsidTr="00C83778">
        <w:trPr>
          <w:trHeight w:val="300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907045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Position applying for:</w:t>
            </w:r>
          </w:p>
        </w:tc>
        <w:tc>
          <w:tcPr>
            <w:tcW w:w="5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2FD178" w14:textId="39D23F56" w:rsidR="00B356DD" w:rsidRPr="008D062F" w:rsidRDefault="00FA6041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>Steel fixer</w:t>
            </w:r>
          </w:p>
        </w:tc>
      </w:tr>
      <w:tr w:rsidR="00B356DD" w14:paraId="277AF618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E6358F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Motivation to come to NZ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A1565C" w14:textId="2C5AAC3C" w:rsidR="00B356DD" w:rsidRPr="008D062F" w:rsidRDefault="009E1791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It is </w:t>
            </w:r>
            <w:r w:rsidR="002B6344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a safe and friendly environment for families, offers great career </w:t>
            </w:r>
            <w:r w:rsidR="002007FF">
              <w:rPr>
                <w:rFonts w:ascii="Century Gothic" w:hAnsi="Century Gothic"/>
                <w:color w:val="000000"/>
                <w:sz w:val="20"/>
                <w:szCs w:val="20"/>
              </w:rPr>
              <w:t>opportunities</w:t>
            </w:r>
            <w:r w:rsidR="00CF14FC">
              <w:rPr>
                <w:rFonts w:ascii="Century Gothic" w:hAnsi="Century Gothic"/>
                <w:color w:val="000000"/>
                <w:sz w:val="20"/>
                <w:szCs w:val="20"/>
              </w:rPr>
              <w:t>.</w:t>
            </w:r>
          </w:p>
        </w:tc>
      </w:tr>
      <w:tr w:rsidR="00B356DD" w14:paraId="6CEE7C2B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3FB523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>Current location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E14BEF5" w14:textId="7223AEDF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</w:t>
            </w:r>
            <w:r w:rsidR="000E105C">
              <w:rPr>
                <w:rFonts w:ascii="Century Gothic" w:hAnsi="Century Gothic"/>
                <w:color w:val="000000"/>
                <w:sz w:val="20"/>
                <w:szCs w:val="20"/>
              </w:rPr>
              <w:t>Tokyo Japan</w:t>
            </w:r>
          </w:p>
        </w:tc>
      </w:tr>
      <w:tr w:rsidR="00B356DD" w14:paraId="3A9D2560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1E5C2F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Age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C3338A" w14:textId="5E245EC9" w:rsidR="00B356DD" w:rsidRPr="008D062F" w:rsidRDefault="000E105C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>4</w:t>
            </w:r>
            <w:r w:rsidR="00EC31B2">
              <w:rPr>
                <w:rFonts w:ascii="Century Gothic" w:hAnsi="Century Gothic"/>
                <w:color w:val="000000"/>
                <w:sz w:val="20"/>
                <w:szCs w:val="20"/>
              </w:rPr>
              <w:t>2</w:t>
            </w:r>
          </w:p>
        </w:tc>
      </w:tr>
      <w:tr w:rsidR="00B356DD" w14:paraId="68DA8EDF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AFB19C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Driver's license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3D906E" w14:textId="70F723D9" w:rsidR="00B356DD" w:rsidRPr="008D062F" w:rsidRDefault="00BC16A3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>PH Driver’s License</w:t>
            </w:r>
          </w:p>
        </w:tc>
      </w:tr>
      <w:tr w:rsidR="00B356DD" w14:paraId="06B9C290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A7E2B8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Marital status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B18149" w14:textId="41F83940" w:rsidR="00B356DD" w:rsidRPr="008D062F" w:rsidRDefault="00CF14FC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>Married</w:t>
            </w:r>
          </w:p>
        </w:tc>
      </w:tr>
      <w:tr w:rsidR="00B356DD" w14:paraId="4D23EDC8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69B74D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Children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A9C629" w14:textId="3E45A036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 w:rsidR="00CF14FC">
              <w:rPr>
                <w:rFonts w:ascii="Century Gothic" w:hAnsi="Century Gothic"/>
                <w:color w:val="000000"/>
                <w:sz w:val="20"/>
                <w:szCs w:val="20"/>
              </w:rPr>
              <w:t>1 daughter</w:t>
            </w:r>
            <w:r w:rsidR="00283969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– 13 </w:t>
            </w:r>
          </w:p>
        </w:tc>
      </w:tr>
      <w:tr w:rsidR="00B356DD" w14:paraId="05F41E31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65F828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Religion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EE02F4" w14:textId="6326C85A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 w:rsidR="00CF14FC">
              <w:rPr>
                <w:rFonts w:ascii="Century Gothic" w:hAnsi="Century Gothic"/>
                <w:color w:val="000000"/>
                <w:sz w:val="20"/>
                <w:szCs w:val="20"/>
              </w:rPr>
              <w:t>Catholic</w:t>
            </w:r>
          </w:p>
        </w:tc>
      </w:tr>
      <w:tr w:rsidR="00B356DD" w14:paraId="70C8B8F8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36DF39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Interests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1E41A2" w14:textId="105E9018" w:rsidR="00B356DD" w:rsidRPr="008D062F" w:rsidRDefault="009956F0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</w:t>
            </w:r>
            <w:r w:rsidR="002E032C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Culture, life, </w:t>
            </w:r>
            <w:r w:rsidR="006253C6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Environment, </w:t>
            </w:r>
          </w:p>
        </w:tc>
      </w:tr>
      <w:tr w:rsidR="00B356DD" w14:paraId="52A3494E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6CF49F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Pre-existing medical conditions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F156FE" w14:textId="0A9E8C83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 w:rsidR="006A2DFF">
              <w:rPr>
                <w:rFonts w:ascii="Century Gothic" w:hAnsi="Century Gothic"/>
                <w:color w:val="000000"/>
                <w:sz w:val="20"/>
                <w:szCs w:val="20"/>
              </w:rPr>
              <w:t>none</w:t>
            </w:r>
          </w:p>
        </w:tc>
      </w:tr>
      <w:tr w:rsidR="00B356DD" w14:paraId="683649C5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401910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Smoker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0E71F2" w14:textId="3562315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</w:t>
            </w:r>
            <w:r w:rsidR="00E224E4">
              <w:rPr>
                <w:rFonts w:ascii="Century Gothic" w:hAnsi="Century Gothic"/>
                <w:color w:val="000000"/>
                <w:sz w:val="20"/>
                <w:szCs w:val="20"/>
              </w:rPr>
              <w:t>N</w:t>
            </w:r>
            <w:r w:rsidR="006A2DFF">
              <w:rPr>
                <w:rFonts w:ascii="Century Gothic" w:hAnsi="Century Gothic"/>
                <w:color w:val="000000"/>
                <w:sz w:val="20"/>
                <w:szCs w:val="20"/>
              </w:rPr>
              <w:t>on</w:t>
            </w:r>
            <w:r w:rsidR="00E224E4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smoker</w:t>
            </w:r>
          </w:p>
        </w:tc>
      </w:tr>
      <w:tr w:rsidR="00B356DD" w14:paraId="321407F2" w14:textId="77777777" w:rsidTr="00C83778">
        <w:trPr>
          <w:trHeight w:val="300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C9783C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Years of experience:</w:t>
            </w:r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Please break into total #  of years overseas exp and total # of years </w:t>
            </w:r>
            <w:proofErr w:type="spellStart"/>
            <w:r>
              <w:rPr>
                <w:rFonts w:ascii="Century Gothic" w:hAnsi="Century Gothic"/>
                <w:color w:val="000000"/>
                <w:sz w:val="20"/>
                <w:szCs w:val="20"/>
              </w:rPr>
              <w:t>Phils</w:t>
            </w:r>
            <w:proofErr w:type="spellEnd"/>
            <w:r>
              <w:rPr>
                <w:rFonts w:ascii="Century Gothic" w:hAnsi="Century Gothic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entury Gothic" w:hAnsi="Century Gothic"/>
                <w:color w:val="000000"/>
                <w:sz w:val="20"/>
                <w:szCs w:val="20"/>
              </w:rPr>
              <w:t>exp</w:t>
            </w:r>
            <w:proofErr w:type="spellEnd"/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165051" w14:textId="4967CFAA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 w:rsidR="00471E5A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2017 </w:t>
            </w:r>
            <w:r w:rsidR="008701B5">
              <w:rPr>
                <w:rFonts w:ascii="Century Gothic" w:hAnsi="Century Gothic"/>
                <w:color w:val="000000"/>
                <w:sz w:val="20"/>
                <w:szCs w:val="20"/>
              </w:rPr>
              <w:t>-present</w:t>
            </w:r>
          </w:p>
        </w:tc>
      </w:tr>
      <w:tr w:rsidR="00B356DD" w14:paraId="2FD05F88" w14:textId="77777777" w:rsidTr="00133877">
        <w:trPr>
          <w:trHeight w:val="439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81A48F" w14:textId="7777777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English rating:</w:t>
            </w:r>
          </w:p>
        </w:tc>
        <w:tc>
          <w:tcPr>
            <w:tcW w:w="5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92CD08" w14:textId="495CD7E7" w:rsidR="00B356DD" w:rsidRPr="008D062F" w:rsidRDefault="00B356DD" w:rsidP="00C83778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8D062F">
              <w:rPr>
                <w:rFonts w:ascii="Century Gothic" w:hAnsi="Century Gothic"/>
                <w:color w:val="000000"/>
                <w:sz w:val="20"/>
                <w:szCs w:val="20"/>
              </w:rPr>
              <w:t> </w:t>
            </w:r>
            <w:r w:rsidR="00C97CAE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7.1 </w:t>
            </w:r>
          </w:p>
        </w:tc>
      </w:tr>
    </w:tbl>
    <w:p w14:paraId="67EDC403" w14:textId="77777777" w:rsidR="00B356DD" w:rsidRDefault="00B356DD" w:rsidP="00B356DD">
      <w:pPr>
        <w:pStyle w:val="NoSpacing"/>
        <w:rPr>
          <w:rFonts w:ascii="Century Gothic" w:hAnsi="Century Gothic"/>
          <w:lang w:val="en-US"/>
        </w:rPr>
      </w:pPr>
    </w:p>
    <w:p w14:paraId="27859E9A" w14:textId="77777777" w:rsidR="00B356DD" w:rsidRDefault="00B356DD" w:rsidP="00B356DD">
      <w:pPr>
        <w:pStyle w:val="NoSpacing"/>
        <w:jc w:val="center"/>
        <w:rPr>
          <w:rFonts w:ascii="Century Gothic" w:hAnsi="Century Gothic"/>
          <w:lang w:val="en-US"/>
        </w:rPr>
      </w:pPr>
    </w:p>
    <w:p w14:paraId="4C2248EB" w14:textId="77777777" w:rsidR="00B356DD" w:rsidRPr="00FA4D65" w:rsidRDefault="00B356DD" w:rsidP="00B356DD">
      <w:pPr>
        <w:pStyle w:val="NoSpacing"/>
        <w:jc w:val="center"/>
        <w:rPr>
          <w:rFonts w:ascii="Century Gothic" w:hAnsi="Century Gothic"/>
          <w:lang w:val="en-US"/>
        </w:rPr>
      </w:pPr>
    </w:p>
    <w:p w14:paraId="5A544A71" w14:textId="77777777" w:rsidR="00B356DD" w:rsidRDefault="00B356DD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366FE3">
        <w:rPr>
          <w:rFonts w:ascii="Century Gothic" w:hAnsi="Century Gothic"/>
          <w:b/>
          <w:bCs/>
          <w:u w:val="single"/>
          <w:lang w:val="en-US"/>
        </w:rPr>
        <w:t>SKILLS</w:t>
      </w:r>
    </w:p>
    <w:p w14:paraId="4617478C" w14:textId="77777777" w:rsidR="00880C09" w:rsidRDefault="00880C09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0BB4983A" w14:textId="52F392E9" w:rsidR="00FE5EC7" w:rsidRPr="00FE5EC7" w:rsidRDefault="00463594" w:rsidP="0086231A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Multitasking. Problem Solving, </w:t>
      </w:r>
      <w:r w:rsidR="007D5622">
        <w:rPr>
          <w:rFonts w:ascii="Century Gothic" w:hAnsi="Century Gothic"/>
          <w:lang w:val="en-US"/>
        </w:rPr>
        <w:t>Patience. Team player, Hard working</w:t>
      </w:r>
    </w:p>
    <w:p w14:paraId="40BF7920" w14:textId="20F89F5F" w:rsidR="00B356DD" w:rsidRDefault="00B356DD" w:rsidP="0086231A">
      <w:pPr>
        <w:pStyle w:val="NoSpacing"/>
        <w:rPr>
          <w:rFonts w:ascii="Century Gothic" w:hAnsi="Century Gothic"/>
          <w:lang w:val="en-US"/>
        </w:rPr>
      </w:pPr>
    </w:p>
    <w:p w14:paraId="08601C87" w14:textId="742E99F9" w:rsidR="00B356DD" w:rsidRPr="00C018EE" w:rsidRDefault="00133877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C018EE">
        <w:rPr>
          <w:rFonts w:ascii="Century Gothic" w:hAnsi="Century Gothic"/>
          <w:b/>
          <w:bCs/>
          <w:u w:val="single"/>
          <w:lang w:val="en-US"/>
        </w:rPr>
        <w:t>Machines and Tools:</w:t>
      </w:r>
      <w:r w:rsidR="008701B5" w:rsidRPr="00C018EE">
        <w:rPr>
          <w:rFonts w:ascii="Century Gothic" w:hAnsi="Century Gothic"/>
          <w:b/>
          <w:bCs/>
          <w:u w:val="single"/>
          <w:lang w:val="en-US"/>
        </w:rPr>
        <w:t xml:space="preserve"> </w:t>
      </w:r>
    </w:p>
    <w:p w14:paraId="214119DA" w14:textId="77777777" w:rsidR="0086231A" w:rsidRDefault="0086231A" w:rsidP="00B356DD">
      <w:pPr>
        <w:pStyle w:val="NoSpacing"/>
        <w:rPr>
          <w:rFonts w:ascii="Century Gothic" w:hAnsi="Century Gothic"/>
          <w:lang w:val="en-US"/>
        </w:rPr>
      </w:pPr>
    </w:p>
    <w:p w14:paraId="661C5434" w14:textId="22B4EFB9" w:rsidR="004D1D26" w:rsidRDefault="003E2BD9" w:rsidP="00B356DD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Rebar Twister, </w:t>
      </w:r>
      <w:r w:rsidR="00E663CC">
        <w:rPr>
          <w:rFonts w:ascii="Century Gothic" w:hAnsi="Century Gothic"/>
          <w:lang w:val="en-US"/>
        </w:rPr>
        <w:t xml:space="preserve">Rebar Bender, Rebar </w:t>
      </w:r>
      <w:r w:rsidR="00380C95">
        <w:rPr>
          <w:rFonts w:ascii="Century Gothic" w:hAnsi="Century Gothic"/>
          <w:lang w:val="en-US"/>
        </w:rPr>
        <w:t xml:space="preserve">machine </w:t>
      </w:r>
      <w:r w:rsidR="003F06A8">
        <w:rPr>
          <w:rFonts w:ascii="Century Gothic" w:hAnsi="Century Gothic"/>
          <w:lang w:val="en-US"/>
        </w:rPr>
        <w:t xml:space="preserve">cutter, </w:t>
      </w:r>
      <w:r w:rsidR="00312F6D">
        <w:rPr>
          <w:rFonts w:ascii="Century Gothic" w:hAnsi="Century Gothic"/>
          <w:lang w:val="en-US"/>
        </w:rPr>
        <w:t xml:space="preserve">Industrial mesh bender Cutter, Max </w:t>
      </w:r>
      <w:r w:rsidR="00B44F42">
        <w:rPr>
          <w:rFonts w:ascii="Century Gothic" w:hAnsi="Century Gothic"/>
          <w:lang w:val="en-US"/>
        </w:rPr>
        <w:t xml:space="preserve">tie twister, </w:t>
      </w:r>
      <w:r w:rsidR="00DD7A28">
        <w:rPr>
          <w:rFonts w:ascii="Century Gothic" w:hAnsi="Century Gothic"/>
          <w:lang w:val="en-US"/>
        </w:rPr>
        <w:t>Pn</w:t>
      </w:r>
      <w:r w:rsidR="00CB2C24">
        <w:rPr>
          <w:rFonts w:ascii="Century Gothic" w:hAnsi="Century Gothic"/>
          <w:lang w:val="en-US"/>
        </w:rPr>
        <w:t>eu</w:t>
      </w:r>
      <w:r w:rsidR="00DD7A28">
        <w:rPr>
          <w:rFonts w:ascii="Century Gothic" w:hAnsi="Century Gothic"/>
          <w:lang w:val="en-US"/>
        </w:rPr>
        <w:t>matic</w:t>
      </w:r>
      <w:r w:rsidR="00CB2C24">
        <w:rPr>
          <w:rFonts w:ascii="Century Gothic" w:hAnsi="Century Gothic"/>
          <w:lang w:val="en-US"/>
        </w:rPr>
        <w:t xml:space="preserve"> Jack Hammer, </w:t>
      </w:r>
      <w:r w:rsidR="005B2CEE">
        <w:rPr>
          <w:rFonts w:ascii="Century Gothic" w:hAnsi="Century Gothic"/>
          <w:lang w:val="en-US"/>
        </w:rPr>
        <w:t xml:space="preserve">4 axis </w:t>
      </w:r>
      <w:r w:rsidR="00CC3BB5">
        <w:rPr>
          <w:rFonts w:ascii="Century Gothic" w:hAnsi="Century Gothic"/>
          <w:lang w:val="en-US"/>
        </w:rPr>
        <w:t>laser</w:t>
      </w:r>
      <w:r w:rsidR="005B2CEE">
        <w:rPr>
          <w:rFonts w:ascii="Century Gothic" w:hAnsi="Century Gothic"/>
          <w:lang w:val="en-US"/>
        </w:rPr>
        <w:t xml:space="preserve"> level</w:t>
      </w:r>
      <w:r w:rsidR="00857FBE">
        <w:rPr>
          <w:rFonts w:ascii="Century Gothic" w:hAnsi="Century Gothic"/>
          <w:lang w:val="en-US"/>
        </w:rPr>
        <w:t>, Concrete Vibrator</w:t>
      </w:r>
    </w:p>
    <w:p w14:paraId="554046F6" w14:textId="77777777" w:rsidR="0035100E" w:rsidRDefault="0035100E" w:rsidP="00B356DD">
      <w:pPr>
        <w:pStyle w:val="NoSpacing"/>
        <w:rPr>
          <w:rFonts w:ascii="Century Gothic" w:hAnsi="Century Gothic"/>
          <w:lang w:val="en-US"/>
        </w:rPr>
      </w:pPr>
    </w:p>
    <w:p w14:paraId="4587723F" w14:textId="77777777" w:rsidR="00B356DD" w:rsidRDefault="00B356DD" w:rsidP="00B356DD">
      <w:pPr>
        <w:pStyle w:val="NoSpacing"/>
        <w:rPr>
          <w:rFonts w:ascii="Century Gothic" w:hAnsi="Century Gothic"/>
          <w:lang w:val="en-US"/>
        </w:rPr>
      </w:pPr>
    </w:p>
    <w:p w14:paraId="7836BC84" w14:textId="77777777" w:rsidR="00B356DD" w:rsidRPr="00366FE3" w:rsidRDefault="00B356DD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366FE3">
        <w:rPr>
          <w:rFonts w:ascii="Century Gothic" w:hAnsi="Century Gothic"/>
          <w:b/>
          <w:bCs/>
          <w:u w:val="single"/>
          <w:lang w:val="en-US"/>
        </w:rPr>
        <w:t xml:space="preserve">WORK HISTORY </w:t>
      </w:r>
    </w:p>
    <w:p w14:paraId="66EB07CA" w14:textId="77777777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6196C9B1" w14:textId="5674B24A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Position Title: </w:t>
      </w:r>
      <w:r w:rsidR="00315F4C" w:rsidRPr="00C05609">
        <w:rPr>
          <w:rFonts w:ascii="Century Gothic" w:hAnsi="Century Gothic"/>
          <w:lang w:val="en-US"/>
        </w:rPr>
        <w:t>Steel Fixer</w:t>
      </w:r>
      <w:r w:rsidR="002B579F" w:rsidRPr="00C05609">
        <w:rPr>
          <w:rFonts w:ascii="Century Gothic" w:hAnsi="Century Gothic"/>
          <w:lang w:val="en-US"/>
        </w:rPr>
        <w:t>/Reinforced Rod Bar Construction</w:t>
      </w:r>
    </w:p>
    <w:p w14:paraId="70C4680F" w14:textId="66B90583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mpany: </w:t>
      </w:r>
      <w:r w:rsidR="00CB2B02" w:rsidRPr="00C05609">
        <w:rPr>
          <w:rFonts w:ascii="Century Gothic" w:hAnsi="Century Gothic"/>
          <w:lang w:val="en-US"/>
        </w:rPr>
        <w:t>Hasegawa Kogyo Ltd.</w:t>
      </w:r>
    </w:p>
    <w:p w14:paraId="39D902B5" w14:textId="7F6AA431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Website: </w:t>
      </w:r>
      <w:r w:rsidR="005C3CA6" w:rsidRPr="005C3CA6">
        <w:rPr>
          <w:rFonts w:ascii="Century Gothic" w:hAnsi="Century Gothic"/>
          <w:lang w:val="en-US"/>
        </w:rPr>
        <w:t>N/A</w:t>
      </w:r>
    </w:p>
    <w:p w14:paraId="5549ABF3" w14:textId="1A3D4406" w:rsidR="00B356DD" w:rsidRPr="00C05609" w:rsidRDefault="00B356DD" w:rsidP="00B356DD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Date duration: </w:t>
      </w:r>
      <w:r w:rsidR="00933C04" w:rsidRPr="00C05609">
        <w:rPr>
          <w:rFonts w:ascii="Century Gothic" w:hAnsi="Century Gothic"/>
          <w:lang w:val="en-US"/>
        </w:rPr>
        <w:t>July 2017</w:t>
      </w:r>
      <w:r w:rsidR="0061706A" w:rsidRPr="00C05609">
        <w:rPr>
          <w:rFonts w:ascii="Century Gothic" w:hAnsi="Century Gothic"/>
          <w:lang w:val="en-US"/>
        </w:rPr>
        <w:t xml:space="preserve"> – Present</w:t>
      </w:r>
    </w:p>
    <w:p w14:paraId="06566D16" w14:textId="541154F6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>Number of years in the company</w:t>
      </w:r>
      <w:r w:rsidRPr="000D2943">
        <w:rPr>
          <w:rFonts w:ascii="Century Gothic" w:hAnsi="Century Gothic"/>
          <w:lang w:val="en-US"/>
        </w:rPr>
        <w:t xml:space="preserve">: </w:t>
      </w:r>
      <w:r w:rsidR="003877D0" w:rsidRPr="000D2943">
        <w:rPr>
          <w:rFonts w:ascii="Century Gothic" w:hAnsi="Century Gothic"/>
          <w:lang w:val="en-US"/>
        </w:rPr>
        <w:t>6 years</w:t>
      </w:r>
    </w:p>
    <w:p w14:paraId="3CA3965F" w14:textId="0BED9E3C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untry: </w:t>
      </w:r>
      <w:r w:rsidR="003877D0" w:rsidRPr="000D2943">
        <w:rPr>
          <w:rFonts w:ascii="Century Gothic" w:hAnsi="Century Gothic"/>
          <w:lang w:val="en-US"/>
        </w:rPr>
        <w:t>Japan</w:t>
      </w:r>
    </w:p>
    <w:p w14:paraId="6ACC88E2" w14:textId="78FDA43E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Reasons for leaving: </w:t>
      </w:r>
      <w:r w:rsidR="00DB0E6A" w:rsidRPr="000D2943">
        <w:rPr>
          <w:rFonts w:ascii="Century Gothic" w:hAnsi="Century Gothic"/>
          <w:lang w:val="en-US"/>
        </w:rPr>
        <w:t xml:space="preserve">Seeking </w:t>
      </w:r>
      <w:r w:rsidR="00D45858" w:rsidRPr="000D2943">
        <w:rPr>
          <w:rFonts w:ascii="Century Gothic" w:hAnsi="Century Gothic"/>
          <w:lang w:val="en-US"/>
        </w:rPr>
        <w:t>Brighter Future for my Family</w:t>
      </w:r>
    </w:p>
    <w:p w14:paraId="43AC4627" w14:textId="77777777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0574DE4F" w14:textId="77777777" w:rsidR="002B579F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>Job Description:</w:t>
      </w:r>
    </w:p>
    <w:p w14:paraId="2ABE9DA8" w14:textId="77777777" w:rsidR="00896D5B" w:rsidRPr="00896D5B" w:rsidRDefault="00896D5B" w:rsidP="00B356DD">
      <w:pPr>
        <w:pStyle w:val="NoSpacing"/>
        <w:rPr>
          <w:rFonts w:ascii="Century Gothic" w:hAnsi="Century Gothic"/>
          <w:lang w:val="en-US"/>
        </w:rPr>
      </w:pPr>
    </w:p>
    <w:p w14:paraId="201F9BEA" w14:textId="121FAC2D" w:rsidR="004373F1" w:rsidRPr="00896D5B" w:rsidRDefault="002B579F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</w:t>
      </w:r>
      <w:r w:rsidR="004373F1" w:rsidRPr="00896D5B">
        <w:rPr>
          <w:rFonts w:ascii="Century Gothic" w:hAnsi="Century Gothic"/>
          <w:lang w:val="en-US"/>
        </w:rPr>
        <w:t>Fitting spacers and supports</w:t>
      </w:r>
    </w:p>
    <w:p w14:paraId="77AD2949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Read building or engineering plans</w:t>
      </w:r>
    </w:p>
    <w:p w14:paraId="4915C816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Fixing steel to concrete bases</w:t>
      </w:r>
    </w:p>
    <w:p w14:paraId="63A9C37D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Installing precast slabs and steel beams</w:t>
      </w:r>
    </w:p>
    <w:p w14:paraId="02BD87E7" w14:textId="6C591C3B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 xml:space="preserve">-Plan and undertake work </w:t>
      </w:r>
      <w:r w:rsidR="00C878EE" w:rsidRPr="00896D5B">
        <w:rPr>
          <w:rFonts w:ascii="Century Gothic" w:hAnsi="Century Gothic"/>
          <w:lang w:val="en-US"/>
        </w:rPr>
        <w:t>practice</w:t>
      </w:r>
      <w:r w:rsidRPr="00896D5B">
        <w:rPr>
          <w:rFonts w:ascii="Century Gothic" w:hAnsi="Century Gothic"/>
          <w:lang w:val="en-US"/>
        </w:rPr>
        <w:t xml:space="preserve"> productively</w:t>
      </w:r>
    </w:p>
    <w:p w14:paraId="3C135533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Bend steel bars as detail requires</w:t>
      </w:r>
    </w:p>
    <w:p w14:paraId="4CB86CC8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Maintain a safe and clean environment</w:t>
      </w:r>
    </w:p>
    <w:p w14:paraId="5A320AAC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Preparing and pouring concrete</w:t>
      </w:r>
    </w:p>
    <w:p w14:paraId="4CD05667" w14:textId="77777777" w:rsidR="004373F1" w:rsidRPr="00896D5B" w:rsidRDefault="004373F1" w:rsidP="00B356DD">
      <w:pPr>
        <w:pStyle w:val="NoSpacing"/>
        <w:rPr>
          <w:rFonts w:ascii="Century Gothic" w:hAnsi="Century Gothic"/>
          <w:lang w:val="en-US"/>
        </w:rPr>
      </w:pPr>
      <w:r w:rsidRPr="00896D5B">
        <w:rPr>
          <w:rFonts w:ascii="Century Gothic" w:hAnsi="Century Gothic"/>
          <w:lang w:val="en-US"/>
        </w:rPr>
        <w:t>-Use both hand and power tools</w:t>
      </w:r>
    </w:p>
    <w:p w14:paraId="6F8F992A" w14:textId="77777777" w:rsidR="004373F1" w:rsidRDefault="004373F1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72F3C1BD" w14:textId="77777777" w:rsidR="004373F1" w:rsidRDefault="004373F1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41880876" w14:textId="0C5C55A4" w:rsidR="00B356DD" w:rsidRPr="00802B51" w:rsidRDefault="00B356DD" w:rsidP="00133877">
      <w:pPr>
        <w:pStyle w:val="NoSpacing"/>
        <w:rPr>
          <w:rFonts w:ascii="Century Gothic" w:hAnsi="Century Gothic"/>
          <w:lang w:val="en-US"/>
        </w:rPr>
      </w:pPr>
    </w:p>
    <w:p w14:paraId="1AB96A1D" w14:textId="77777777" w:rsidR="00B356DD" w:rsidRDefault="00B356DD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67CBD7E4" w14:textId="39B78CA0" w:rsidR="00133877" w:rsidRPr="00301A65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Position Title: </w:t>
      </w:r>
      <w:r w:rsidR="00301A65">
        <w:rPr>
          <w:rFonts w:ascii="Century Gothic" w:hAnsi="Century Gothic"/>
          <w:lang w:val="en-US"/>
        </w:rPr>
        <w:t>Food Counter Attendant</w:t>
      </w:r>
    </w:p>
    <w:p w14:paraId="122635ED" w14:textId="4DD22DC9" w:rsidR="00133877" w:rsidRPr="009C7679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mpany: </w:t>
      </w:r>
      <w:r w:rsidR="009C7679">
        <w:rPr>
          <w:rFonts w:ascii="Century Gothic" w:hAnsi="Century Gothic"/>
          <w:lang w:val="en-US"/>
        </w:rPr>
        <w:t xml:space="preserve">A1 </w:t>
      </w:r>
      <w:r w:rsidR="00241B69">
        <w:rPr>
          <w:rFonts w:ascii="Century Gothic" w:hAnsi="Century Gothic"/>
          <w:lang w:val="en-US"/>
        </w:rPr>
        <w:t>Argyll</w:t>
      </w:r>
      <w:r w:rsidR="005B1ABE">
        <w:rPr>
          <w:rFonts w:ascii="Century Gothic" w:hAnsi="Century Gothic"/>
          <w:lang w:val="en-US"/>
        </w:rPr>
        <w:t xml:space="preserve"> Auto Center </w:t>
      </w:r>
      <w:r w:rsidR="00366480">
        <w:rPr>
          <w:rFonts w:ascii="Century Gothic" w:hAnsi="Century Gothic"/>
          <w:lang w:val="en-US"/>
        </w:rPr>
        <w:t xml:space="preserve">ltd. Husky </w:t>
      </w:r>
      <w:r w:rsidR="002350ED">
        <w:rPr>
          <w:rFonts w:ascii="Century Gothic" w:hAnsi="Century Gothic"/>
          <w:lang w:val="en-US"/>
        </w:rPr>
        <w:t>Gas Station</w:t>
      </w:r>
    </w:p>
    <w:p w14:paraId="5EEF6E62" w14:textId="124FDF36" w:rsidR="00133877" w:rsidRPr="002350ED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Website: </w:t>
      </w:r>
      <w:r w:rsidR="002350ED">
        <w:rPr>
          <w:rFonts w:ascii="Century Gothic" w:hAnsi="Century Gothic"/>
          <w:lang w:val="en-US"/>
        </w:rPr>
        <w:t>None</w:t>
      </w:r>
    </w:p>
    <w:p w14:paraId="226A82AA" w14:textId="6C2EDE3D" w:rsidR="00133877" w:rsidRPr="00A83800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Date duration: </w:t>
      </w:r>
      <w:r w:rsidR="00A83800">
        <w:rPr>
          <w:rFonts w:ascii="Century Gothic" w:hAnsi="Century Gothic"/>
          <w:lang w:val="en-US"/>
        </w:rPr>
        <w:t xml:space="preserve">June 2014 </w:t>
      </w:r>
      <w:r w:rsidR="00DF39BF">
        <w:rPr>
          <w:rFonts w:ascii="Century Gothic" w:hAnsi="Century Gothic"/>
          <w:lang w:val="en-US"/>
        </w:rPr>
        <w:t>June</w:t>
      </w:r>
      <w:r w:rsidR="00D31EAD">
        <w:rPr>
          <w:rFonts w:ascii="Century Gothic" w:hAnsi="Century Gothic"/>
          <w:lang w:val="en-US"/>
        </w:rPr>
        <w:t xml:space="preserve"> 2016</w:t>
      </w:r>
    </w:p>
    <w:p w14:paraId="6B237E29" w14:textId="0A77ACA4" w:rsidR="00133877" w:rsidRPr="00D31EAD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Number of years in the company: </w:t>
      </w:r>
      <w:r w:rsidR="00D31EAD">
        <w:rPr>
          <w:rFonts w:ascii="Century Gothic" w:hAnsi="Century Gothic"/>
          <w:lang w:val="en-US"/>
        </w:rPr>
        <w:t>2 years</w:t>
      </w:r>
    </w:p>
    <w:p w14:paraId="4BABD2E5" w14:textId="39FC6FBB" w:rsidR="00133877" w:rsidRPr="0001259B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untry: </w:t>
      </w:r>
      <w:r w:rsidR="0001259B">
        <w:rPr>
          <w:rFonts w:ascii="Century Gothic" w:hAnsi="Century Gothic"/>
          <w:lang w:val="en-US"/>
        </w:rPr>
        <w:t>Canada</w:t>
      </w:r>
    </w:p>
    <w:p w14:paraId="19C67987" w14:textId="6832B276" w:rsidR="00133877" w:rsidRPr="002469BB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Reasons for leaving: </w:t>
      </w:r>
      <w:r w:rsidR="00C77EE7">
        <w:rPr>
          <w:rFonts w:ascii="Century Gothic" w:hAnsi="Century Gothic"/>
          <w:lang w:val="en-US"/>
        </w:rPr>
        <w:t>Unable to renew Working Visa</w:t>
      </w:r>
    </w:p>
    <w:p w14:paraId="6E30FDD1" w14:textId="77777777" w:rsidR="00133877" w:rsidRDefault="00133877" w:rsidP="00133877">
      <w:pPr>
        <w:pStyle w:val="NoSpacing"/>
        <w:rPr>
          <w:rFonts w:ascii="Century Gothic" w:hAnsi="Century Gothic"/>
          <w:b/>
          <w:bCs/>
          <w:lang w:val="en-US"/>
        </w:rPr>
      </w:pPr>
    </w:p>
    <w:p w14:paraId="68862998" w14:textId="77777777" w:rsidR="00133877" w:rsidRDefault="00133877" w:rsidP="00133877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Job Description: </w:t>
      </w:r>
    </w:p>
    <w:p w14:paraId="603F958F" w14:textId="3B693B4E" w:rsidR="009F0AEC" w:rsidRDefault="009F0AEC" w:rsidP="00133877">
      <w:pPr>
        <w:pStyle w:val="NoSpacing"/>
        <w:rPr>
          <w:rFonts w:ascii="Century Gothic" w:hAnsi="Century Gothic"/>
          <w:b/>
          <w:bCs/>
          <w:lang w:val="en-US"/>
        </w:rPr>
      </w:pPr>
    </w:p>
    <w:p w14:paraId="436E6B88" w14:textId="77777777" w:rsidR="005524C4" w:rsidRDefault="009F0AEC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</w:t>
      </w:r>
      <w:r w:rsidR="005524C4">
        <w:rPr>
          <w:rFonts w:ascii="Century Gothic" w:hAnsi="Century Gothic"/>
          <w:lang w:val="en-US"/>
        </w:rPr>
        <w:t>Take customer orders, accept payment and serve customers at food counters</w:t>
      </w:r>
    </w:p>
    <w:p w14:paraId="7E2019B8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May also prepare, heat and finish cooking simple food items</w:t>
      </w:r>
    </w:p>
    <w:p w14:paraId="30879577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Use a cash register to take customer orders, accept payment and give change</w:t>
      </w:r>
    </w:p>
    <w:p w14:paraId="5C7DC62D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Answer customer questions about menu items and serve customers at counters or buffet tables</w:t>
      </w:r>
    </w:p>
    <w:p w14:paraId="6028A548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May also prepare food such as sandwiches, hamburgers, salads, milkshakes, ice cream dishes and beverages, including coffee-type drinks</w:t>
      </w:r>
    </w:p>
    <w:p w14:paraId="12599B71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Clean, peel, slice and trim food items using manual and electric appliances</w:t>
      </w:r>
    </w:p>
    <w:p w14:paraId="12AD0131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May also portion and wrap food or put it on plates for service to patrons and package take-out food.</w:t>
      </w:r>
    </w:p>
    <w:p w14:paraId="12135EB0" w14:textId="77777777" w:rsidR="005524C4" w:rsidRDefault="005524C4" w:rsidP="00133877">
      <w:pPr>
        <w:pStyle w:val="NoSpacing"/>
        <w:rPr>
          <w:rFonts w:ascii="Century Gothic" w:hAnsi="Century Gothic"/>
          <w:lang w:val="en-US"/>
        </w:rPr>
      </w:pPr>
    </w:p>
    <w:p w14:paraId="0C244E06" w14:textId="77777777" w:rsidR="005524C4" w:rsidRPr="009F0AEC" w:rsidRDefault="005524C4" w:rsidP="00133877">
      <w:pPr>
        <w:pStyle w:val="NoSpacing"/>
        <w:rPr>
          <w:rFonts w:ascii="Century Gothic" w:hAnsi="Century Gothic"/>
          <w:lang w:val="en-US"/>
        </w:rPr>
      </w:pPr>
    </w:p>
    <w:p w14:paraId="7F960AB3" w14:textId="67D1E59D" w:rsidR="00133877" w:rsidRDefault="00133877" w:rsidP="00133877">
      <w:pPr>
        <w:pStyle w:val="NoSpacing"/>
        <w:rPr>
          <w:rFonts w:ascii="Century Gothic" w:hAnsi="Century Gothic"/>
          <w:b/>
          <w:bCs/>
          <w:lang w:val="en-US"/>
        </w:rPr>
      </w:pPr>
    </w:p>
    <w:p w14:paraId="7DF690FE" w14:textId="4F0D5E43" w:rsidR="00133877" w:rsidRPr="00681375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Position Title: </w:t>
      </w:r>
      <w:r w:rsidR="00681375">
        <w:rPr>
          <w:rFonts w:ascii="Century Gothic" w:hAnsi="Century Gothic"/>
          <w:lang w:val="en-US"/>
        </w:rPr>
        <w:t>Factory Worker</w:t>
      </w:r>
    </w:p>
    <w:p w14:paraId="77256C3D" w14:textId="383D84B2" w:rsidR="00133877" w:rsidRPr="00EE153F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mpany: </w:t>
      </w:r>
      <w:proofErr w:type="spellStart"/>
      <w:r w:rsidR="00EE153F">
        <w:rPr>
          <w:rFonts w:ascii="Century Gothic" w:hAnsi="Century Gothic"/>
          <w:lang w:val="en-US"/>
        </w:rPr>
        <w:t>Innolux</w:t>
      </w:r>
      <w:proofErr w:type="spellEnd"/>
      <w:r w:rsidR="00EE153F">
        <w:rPr>
          <w:rFonts w:ascii="Century Gothic" w:hAnsi="Century Gothic"/>
          <w:lang w:val="en-US"/>
        </w:rPr>
        <w:t xml:space="preserve"> Display Corporation</w:t>
      </w:r>
    </w:p>
    <w:p w14:paraId="71B645AF" w14:textId="4A6F6568" w:rsidR="00133877" w:rsidRPr="00564E41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Website: </w:t>
      </w:r>
      <w:r w:rsidR="00564E41">
        <w:rPr>
          <w:rFonts w:ascii="Century Gothic" w:hAnsi="Century Gothic"/>
          <w:lang w:val="en-US"/>
        </w:rPr>
        <w:t>www.innolux.com</w:t>
      </w:r>
    </w:p>
    <w:p w14:paraId="789C4F92" w14:textId="1C88F942" w:rsidR="00133877" w:rsidRPr="006125A3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Date duration: </w:t>
      </w:r>
      <w:r w:rsidR="006125A3">
        <w:rPr>
          <w:rFonts w:ascii="Century Gothic" w:hAnsi="Century Gothic"/>
          <w:lang w:val="en-US"/>
        </w:rPr>
        <w:t xml:space="preserve">January 2005 </w:t>
      </w:r>
      <w:r w:rsidR="00E4113D">
        <w:rPr>
          <w:rFonts w:ascii="Century Gothic" w:hAnsi="Century Gothic"/>
          <w:lang w:val="en-US"/>
        </w:rPr>
        <w:t>October 2013</w:t>
      </w:r>
    </w:p>
    <w:p w14:paraId="1FA57DC4" w14:textId="7D8DF32E" w:rsidR="00133877" w:rsidRPr="00673ED8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Number of years in the company:  </w:t>
      </w:r>
      <w:r w:rsidR="00673ED8">
        <w:rPr>
          <w:rFonts w:ascii="Century Gothic" w:hAnsi="Century Gothic"/>
          <w:lang w:val="en-US"/>
        </w:rPr>
        <w:t>8 years</w:t>
      </w:r>
    </w:p>
    <w:p w14:paraId="2AD68712" w14:textId="090B2241" w:rsidR="00133877" w:rsidRPr="00673ED8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Country: </w:t>
      </w:r>
      <w:r w:rsidR="00673ED8">
        <w:rPr>
          <w:rFonts w:ascii="Century Gothic" w:hAnsi="Century Gothic"/>
          <w:lang w:val="en-US"/>
        </w:rPr>
        <w:t>Taiwan</w:t>
      </w:r>
    </w:p>
    <w:p w14:paraId="0308803B" w14:textId="078DCE86" w:rsidR="00133877" w:rsidRPr="00F511DA" w:rsidRDefault="00133877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Reasons for leaving: </w:t>
      </w:r>
      <w:r w:rsidR="00F511DA">
        <w:rPr>
          <w:rFonts w:ascii="Century Gothic" w:hAnsi="Century Gothic"/>
          <w:lang w:val="en-US"/>
        </w:rPr>
        <w:t>Maximum</w:t>
      </w:r>
      <w:r w:rsidR="003116E0">
        <w:rPr>
          <w:rFonts w:ascii="Century Gothic" w:hAnsi="Century Gothic"/>
          <w:lang w:val="en-US"/>
        </w:rPr>
        <w:t xml:space="preserve"> of </w:t>
      </w:r>
      <w:r w:rsidR="00F6655C">
        <w:rPr>
          <w:rFonts w:ascii="Century Gothic" w:hAnsi="Century Gothic"/>
          <w:lang w:val="en-US"/>
        </w:rPr>
        <w:t>Work visa</w:t>
      </w:r>
      <w:r w:rsidR="00F511DA">
        <w:rPr>
          <w:rFonts w:ascii="Century Gothic" w:hAnsi="Century Gothic"/>
          <w:lang w:val="en-US"/>
        </w:rPr>
        <w:t xml:space="preserve"> </w:t>
      </w:r>
      <w:r w:rsidR="005328D9">
        <w:rPr>
          <w:rFonts w:ascii="Century Gothic" w:hAnsi="Century Gothic"/>
          <w:lang w:val="en-US"/>
        </w:rPr>
        <w:t>limit</w:t>
      </w:r>
    </w:p>
    <w:p w14:paraId="782BFDDE" w14:textId="77777777" w:rsidR="00133877" w:rsidRDefault="00133877" w:rsidP="00133877">
      <w:pPr>
        <w:pStyle w:val="NoSpacing"/>
        <w:rPr>
          <w:rFonts w:ascii="Century Gothic" w:hAnsi="Century Gothic"/>
          <w:b/>
          <w:bCs/>
          <w:lang w:val="en-US"/>
        </w:rPr>
      </w:pPr>
    </w:p>
    <w:p w14:paraId="4AB734D2" w14:textId="77777777" w:rsidR="00133877" w:rsidRDefault="00133877" w:rsidP="00133877">
      <w:pPr>
        <w:pStyle w:val="NoSpacing"/>
        <w:rPr>
          <w:rFonts w:ascii="Century Gothic" w:hAnsi="Century Gothic"/>
          <w:b/>
          <w:bCs/>
          <w:lang w:val="en-US"/>
        </w:rPr>
      </w:pPr>
      <w:r>
        <w:rPr>
          <w:rFonts w:ascii="Century Gothic" w:hAnsi="Century Gothic"/>
          <w:b/>
          <w:bCs/>
          <w:lang w:val="en-US"/>
        </w:rPr>
        <w:t xml:space="preserve">Job Description: </w:t>
      </w:r>
    </w:p>
    <w:p w14:paraId="2D150745" w14:textId="77777777" w:rsidR="006A73AC" w:rsidRDefault="006A73AC" w:rsidP="00133877">
      <w:pPr>
        <w:pStyle w:val="NoSpacing"/>
        <w:rPr>
          <w:rFonts w:ascii="Century Gothic" w:hAnsi="Century Gothic"/>
          <w:b/>
          <w:bCs/>
          <w:lang w:val="en-US"/>
        </w:rPr>
      </w:pPr>
    </w:p>
    <w:p w14:paraId="7DBE2CC0" w14:textId="77777777" w:rsidR="00BA0476" w:rsidRDefault="006D3136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</w:t>
      </w:r>
      <w:r w:rsidR="00BA0476">
        <w:rPr>
          <w:rFonts w:ascii="Century Gothic" w:hAnsi="Century Gothic"/>
          <w:lang w:val="en-US"/>
        </w:rPr>
        <w:t>Operate and maintain machines, inspecting and packing final product.</w:t>
      </w:r>
    </w:p>
    <w:p w14:paraId="03C7C999" w14:textId="77777777" w:rsidR="00BA0476" w:rsidRDefault="00BA0476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Use machinery or perform manual tasks as part of the line</w:t>
      </w:r>
    </w:p>
    <w:p w14:paraId="228DB233" w14:textId="77777777" w:rsidR="00BA0476" w:rsidRDefault="00BA0476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Work with modern machines and equipment</w:t>
      </w:r>
    </w:p>
    <w:p w14:paraId="30FA0A2C" w14:textId="77777777" w:rsidR="00BA0476" w:rsidRDefault="00BA0476" w:rsidP="00133877">
      <w:pPr>
        <w:pStyle w:val="NoSpacing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-Responsible for operating equipment and ensuring a smooth production process.</w:t>
      </w:r>
    </w:p>
    <w:p w14:paraId="036503F1" w14:textId="77777777" w:rsidR="00BA0476" w:rsidRPr="006D3136" w:rsidRDefault="00BA0476" w:rsidP="00133877">
      <w:pPr>
        <w:pStyle w:val="NoSpacing"/>
        <w:rPr>
          <w:rFonts w:ascii="Century Gothic" w:hAnsi="Century Gothic"/>
          <w:lang w:val="en-US"/>
        </w:rPr>
      </w:pPr>
    </w:p>
    <w:p w14:paraId="27616DFB" w14:textId="5554F2BE" w:rsidR="00B356DD" w:rsidRPr="00D07BD2" w:rsidRDefault="00B356DD" w:rsidP="00B356DD">
      <w:pPr>
        <w:pStyle w:val="NoSpacing"/>
        <w:rPr>
          <w:rFonts w:ascii="Century Gothic" w:hAnsi="Century Gothic"/>
          <w:lang w:val="en-US"/>
        </w:rPr>
      </w:pPr>
    </w:p>
    <w:p w14:paraId="5FC50BE6" w14:textId="77777777" w:rsidR="00B356DD" w:rsidRPr="009C7679" w:rsidRDefault="00B356DD" w:rsidP="00B356DD">
      <w:pPr>
        <w:pStyle w:val="NoSpacing"/>
        <w:rPr>
          <w:rFonts w:ascii="Century Gothic" w:hAnsi="Century Gothic"/>
          <w:lang w:val="en-US"/>
        </w:rPr>
      </w:pPr>
    </w:p>
    <w:p w14:paraId="25666EF7" w14:textId="7C349D95" w:rsidR="00B356DD" w:rsidRDefault="00B356DD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366FE3">
        <w:rPr>
          <w:rFonts w:ascii="Century Gothic" w:hAnsi="Century Gothic"/>
          <w:b/>
          <w:bCs/>
          <w:u w:val="single"/>
          <w:lang w:val="en-US"/>
        </w:rPr>
        <w:t>EDUCATIONAL BACKGROUND</w:t>
      </w:r>
    </w:p>
    <w:p w14:paraId="4F9ECECD" w14:textId="77777777" w:rsidR="006A2029" w:rsidRPr="00141E45" w:rsidRDefault="006A2029" w:rsidP="00B356DD">
      <w:pPr>
        <w:pStyle w:val="NoSpacing"/>
        <w:rPr>
          <w:rFonts w:ascii="Century Gothic" w:hAnsi="Century Gothic"/>
          <w:lang w:val="en-US"/>
        </w:rPr>
      </w:pPr>
    </w:p>
    <w:p w14:paraId="67F3B8FD" w14:textId="4B027AFA" w:rsidR="006A2029" w:rsidRPr="00141E45" w:rsidRDefault="006A7FBC" w:rsidP="00B356DD">
      <w:pPr>
        <w:pStyle w:val="NoSpacing"/>
        <w:rPr>
          <w:rFonts w:ascii="Century Gothic" w:hAnsi="Century Gothic"/>
          <w:lang w:val="en-US"/>
        </w:rPr>
      </w:pPr>
      <w:r w:rsidRPr="002469BB">
        <w:rPr>
          <w:rFonts w:ascii="Century Gothic" w:hAnsi="Century Gothic"/>
          <w:lang w:val="en-US"/>
        </w:rPr>
        <w:t>Bachelor</w:t>
      </w:r>
      <w:r w:rsidR="0096520C" w:rsidRPr="00141E45">
        <w:rPr>
          <w:rFonts w:ascii="Century Gothic" w:hAnsi="Century Gothic"/>
          <w:lang w:val="en-US"/>
        </w:rPr>
        <w:t xml:space="preserve"> of Science In Business Administration</w:t>
      </w:r>
    </w:p>
    <w:p w14:paraId="34FD4BCC" w14:textId="45DEAAE3" w:rsidR="0096520C" w:rsidRPr="00141E45" w:rsidRDefault="0096520C" w:rsidP="00B356DD">
      <w:pPr>
        <w:pStyle w:val="NoSpacing"/>
        <w:rPr>
          <w:rFonts w:ascii="Century Gothic" w:hAnsi="Century Gothic"/>
          <w:lang w:val="en-US"/>
        </w:rPr>
      </w:pPr>
      <w:r w:rsidRPr="00141E45">
        <w:rPr>
          <w:rFonts w:ascii="Century Gothic" w:hAnsi="Century Gothic"/>
          <w:lang w:val="en-US"/>
        </w:rPr>
        <w:t xml:space="preserve">Major in </w:t>
      </w:r>
      <w:r w:rsidR="00CD347C" w:rsidRPr="00141E45">
        <w:rPr>
          <w:rFonts w:ascii="Century Gothic" w:hAnsi="Century Gothic"/>
          <w:lang w:val="en-US"/>
        </w:rPr>
        <w:t>Management</w:t>
      </w:r>
    </w:p>
    <w:p w14:paraId="0773CA79" w14:textId="6B9354ED" w:rsidR="00CD347C" w:rsidRPr="00141E45" w:rsidRDefault="00E548FC" w:rsidP="00B356DD">
      <w:pPr>
        <w:pStyle w:val="NoSpacing"/>
        <w:rPr>
          <w:rFonts w:ascii="Century Gothic" w:hAnsi="Century Gothic"/>
          <w:lang w:val="en-US"/>
        </w:rPr>
      </w:pPr>
      <w:r w:rsidRPr="00141E45">
        <w:rPr>
          <w:rFonts w:ascii="Century Gothic" w:hAnsi="Century Gothic"/>
          <w:lang w:val="en-US"/>
        </w:rPr>
        <w:t xml:space="preserve">Manuel </w:t>
      </w:r>
      <w:r w:rsidR="006B48BF" w:rsidRPr="00141E45">
        <w:rPr>
          <w:rFonts w:ascii="Century Gothic" w:hAnsi="Century Gothic"/>
          <w:lang w:val="en-US"/>
        </w:rPr>
        <w:t xml:space="preserve">S. Enverga </w:t>
      </w:r>
      <w:r w:rsidR="004723CF" w:rsidRPr="00141E45">
        <w:rPr>
          <w:rFonts w:ascii="Century Gothic" w:hAnsi="Century Gothic"/>
          <w:lang w:val="en-US"/>
        </w:rPr>
        <w:t xml:space="preserve">University foundation </w:t>
      </w:r>
      <w:r w:rsidR="00852F2B" w:rsidRPr="00141E45">
        <w:rPr>
          <w:rFonts w:ascii="Century Gothic" w:hAnsi="Century Gothic"/>
          <w:lang w:val="en-US"/>
        </w:rPr>
        <w:t>Inc.</w:t>
      </w:r>
      <w:r w:rsidR="004723CF" w:rsidRPr="00141E45">
        <w:rPr>
          <w:rFonts w:ascii="Century Gothic" w:hAnsi="Century Gothic"/>
          <w:lang w:val="en-US"/>
        </w:rPr>
        <w:t xml:space="preserve"> </w:t>
      </w:r>
    </w:p>
    <w:p w14:paraId="098E467B" w14:textId="77777777" w:rsidR="00133877" w:rsidRDefault="00133877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535D719B" w14:textId="5C09F750" w:rsidR="004723CF" w:rsidRDefault="004723CF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>
        <w:rPr>
          <w:rFonts w:ascii="Century Gothic" w:hAnsi="Century Gothic"/>
          <w:b/>
          <w:bCs/>
          <w:u w:val="single"/>
          <w:lang w:val="en-US"/>
        </w:rPr>
        <w:t>Second Education</w:t>
      </w:r>
    </w:p>
    <w:p w14:paraId="02D5FFD7" w14:textId="201F7BE6" w:rsidR="00291E05" w:rsidRPr="00AF6B0D" w:rsidRDefault="00291E05" w:rsidP="00B356DD">
      <w:pPr>
        <w:pStyle w:val="NoSpacing"/>
        <w:rPr>
          <w:rFonts w:ascii="Century Gothic" w:hAnsi="Century Gothic"/>
          <w:lang w:val="en-US"/>
        </w:rPr>
      </w:pPr>
      <w:r w:rsidRPr="00AF6B0D">
        <w:rPr>
          <w:rFonts w:ascii="Century Gothic" w:hAnsi="Century Gothic"/>
          <w:lang w:val="en-US"/>
        </w:rPr>
        <w:t>Batangas Eastern Academy</w:t>
      </w:r>
    </w:p>
    <w:p w14:paraId="1AABD2B5" w14:textId="075A162B" w:rsidR="00B356DD" w:rsidRDefault="00B356DD" w:rsidP="00B356DD">
      <w:pPr>
        <w:pStyle w:val="NoSpacing"/>
        <w:rPr>
          <w:rFonts w:ascii="Century Gothic" w:hAnsi="Century Gothic"/>
          <w:bCs/>
          <w:lang w:val="en-US"/>
        </w:rPr>
      </w:pPr>
    </w:p>
    <w:p w14:paraId="2F9E2CF9" w14:textId="77777777" w:rsidR="00E779DF" w:rsidRDefault="00133877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133877">
        <w:rPr>
          <w:rFonts w:ascii="Century Gothic" w:hAnsi="Century Gothic"/>
          <w:b/>
          <w:bCs/>
          <w:u w:val="single"/>
          <w:lang w:val="en-US"/>
        </w:rPr>
        <w:t>TRAININGS AND CERTIFICATES</w:t>
      </w:r>
      <w:r w:rsidR="00B356DD" w:rsidRPr="00133877">
        <w:rPr>
          <w:rFonts w:ascii="Century Gothic" w:hAnsi="Century Gothic"/>
          <w:b/>
          <w:bCs/>
          <w:u w:val="single"/>
          <w:lang w:val="en-US"/>
        </w:rPr>
        <w:t xml:space="preserve">               </w:t>
      </w:r>
    </w:p>
    <w:p w14:paraId="686B8F1F" w14:textId="77777777" w:rsidR="00E779DF" w:rsidRDefault="00E779DF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2F2B7854" w14:textId="77777777" w:rsidR="00FB1B7A" w:rsidRPr="0084252C" w:rsidRDefault="005F2F76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>Technical Intern</w:t>
      </w:r>
      <w:r w:rsidR="003E6335" w:rsidRPr="0084252C">
        <w:rPr>
          <w:rFonts w:ascii="Century Gothic" w:hAnsi="Century Gothic"/>
          <w:b/>
          <w:bCs/>
          <w:lang w:val="en-US"/>
        </w:rPr>
        <w:t xml:space="preserve"> Training Program Completion </w:t>
      </w:r>
    </w:p>
    <w:p w14:paraId="64932B7C" w14:textId="1CD0E8FC" w:rsidR="008B6F27" w:rsidRPr="0084252C" w:rsidRDefault="008B6F27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>July 2017</w:t>
      </w:r>
      <w:r w:rsidR="005C477A" w:rsidRPr="0084252C">
        <w:rPr>
          <w:rFonts w:ascii="Century Gothic" w:hAnsi="Century Gothic"/>
          <w:b/>
          <w:bCs/>
          <w:lang w:val="en-US"/>
        </w:rPr>
        <w:t xml:space="preserve"> – July 2020</w:t>
      </w:r>
    </w:p>
    <w:p w14:paraId="18A30F9A" w14:textId="77777777" w:rsidR="005C477A" w:rsidRPr="0084252C" w:rsidRDefault="005C477A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019A7810" w14:textId="0C14571C" w:rsidR="002D26BA" w:rsidRPr="0084252C" w:rsidRDefault="00114567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 xml:space="preserve">Reinforced Rod Bar Construction </w:t>
      </w:r>
      <w:r w:rsidR="002D26BA" w:rsidRPr="0084252C">
        <w:rPr>
          <w:rFonts w:ascii="Century Gothic" w:hAnsi="Century Gothic"/>
          <w:b/>
          <w:bCs/>
          <w:lang w:val="en-US"/>
        </w:rPr>
        <w:t xml:space="preserve">Level </w:t>
      </w:r>
      <w:r w:rsidR="00E739F4" w:rsidRPr="0084252C">
        <w:rPr>
          <w:rFonts w:ascii="Century Gothic" w:hAnsi="Century Gothic"/>
          <w:b/>
          <w:bCs/>
          <w:lang w:val="en-US"/>
        </w:rPr>
        <w:t>4</w:t>
      </w:r>
    </w:p>
    <w:p w14:paraId="4C360AEA" w14:textId="77777777" w:rsidR="008E341E" w:rsidRPr="0084252C" w:rsidRDefault="008E341E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>December 2018</w:t>
      </w:r>
    </w:p>
    <w:p w14:paraId="4B7A22FC" w14:textId="4C5B1C2C" w:rsidR="008E341E" w:rsidRPr="0084252C" w:rsidRDefault="008E341E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1AF63CA8" w14:textId="02A1CD22" w:rsidR="00114567" w:rsidRPr="0084252C" w:rsidRDefault="008E341E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 xml:space="preserve">Reinforced Rod </w:t>
      </w:r>
      <w:r w:rsidR="00E739F4" w:rsidRPr="0084252C">
        <w:rPr>
          <w:rFonts w:ascii="Century Gothic" w:hAnsi="Century Gothic"/>
          <w:b/>
          <w:bCs/>
          <w:lang w:val="en-US"/>
        </w:rPr>
        <w:t>Bar construction level 3</w:t>
      </w:r>
      <w:r w:rsidR="002E457A" w:rsidRPr="0084252C">
        <w:rPr>
          <w:rFonts w:ascii="Century Gothic" w:hAnsi="Century Gothic"/>
          <w:b/>
          <w:bCs/>
          <w:lang w:val="en-US"/>
        </w:rPr>
        <w:t xml:space="preserve"> </w:t>
      </w:r>
    </w:p>
    <w:p w14:paraId="5AE79892" w14:textId="7483D736" w:rsidR="00E739F4" w:rsidRPr="0084252C" w:rsidRDefault="00E739F4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 xml:space="preserve">December </w:t>
      </w:r>
      <w:r w:rsidR="00D157A0" w:rsidRPr="0084252C">
        <w:rPr>
          <w:rFonts w:ascii="Century Gothic" w:hAnsi="Century Gothic"/>
          <w:b/>
          <w:bCs/>
          <w:lang w:val="en-US"/>
        </w:rPr>
        <w:t>2020</w:t>
      </w:r>
    </w:p>
    <w:p w14:paraId="4A39F998" w14:textId="77777777" w:rsidR="00D157A0" w:rsidRPr="0084252C" w:rsidRDefault="00D157A0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1DAD2A2A" w14:textId="584FCC0B" w:rsidR="00D157A0" w:rsidRPr="0084252C" w:rsidRDefault="00D157A0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 xml:space="preserve">Reinforced Rod Bar </w:t>
      </w:r>
      <w:r w:rsidR="00BF193A" w:rsidRPr="0084252C">
        <w:rPr>
          <w:rFonts w:ascii="Century Gothic" w:hAnsi="Century Gothic"/>
          <w:b/>
          <w:bCs/>
          <w:lang w:val="en-US"/>
        </w:rPr>
        <w:t>Construction Level 2</w:t>
      </w:r>
    </w:p>
    <w:p w14:paraId="0E7F2506" w14:textId="553DBFD7" w:rsidR="00BF193A" w:rsidRPr="0084252C" w:rsidRDefault="00BF193A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>December 2023</w:t>
      </w:r>
    </w:p>
    <w:p w14:paraId="51F47B30" w14:textId="77777777" w:rsidR="00114567" w:rsidRPr="0084252C" w:rsidRDefault="00114567" w:rsidP="00B356DD">
      <w:pPr>
        <w:pStyle w:val="NoSpacing"/>
        <w:rPr>
          <w:rFonts w:ascii="Century Gothic" w:hAnsi="Century Gothic"/>
          <w:b/>
          <w:bCs/>
          <w:lang w:val="en-US"/>
        </w:rPr>
      </w:pPr>
    </w:p>
    <w:p w14:paraId="164571AE" w14:textId="7381B472" w:rsidR="00EA5420" w:rsidRPr="0084252C" w:rsidRDefault="00114567" w:rsidP="00B356DD">
      <w:pPr>
        <w:pStyle w:val="NoSpacing"/>
        <w:rPr>
          <w:rFonts w:ascii="Century Gothic" w:hAnsi="Century Gothic"/>
          <w:b/>
          <w:b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>Japanese</w:t>
      </w:r>
      <w:r w:rsidR="00D45539" w:rsidRPr="0084252C">
        <w:rPr>
          <w:rFonts w:ascii="Century Gothic" w:hAnsi="Century Gothic"/>
          <w:b/>
          <w:bCs/>
          <w:lang w:val="en-US"/>
        </w:rPr>
        <w:t xml:space="preserve"> Language Proficient </w:t>
      </w:r>
      <w:r w:rsidR="00C4338E" w:rsidRPr="0084252C">
        <w:rPr>
          <w:rFonts w:ascii="Century Gothic" w:hAnsi="Century Gothic"/>
          <w:b/>
          <w:bCs/>
          <w:lang w:val="en-US"/>
        </w:rPr>
        <w:t xml:space="preserve">Test </w:t>
      </w:r>
    </w:p>
    <w:p w14:paraId="05B0131C" w14:textId="119DA65A" w:rsidR="00C4338E" w:rsidRPr="0086231A" w:rsidRDefault="00C4338E" w:rsidP="00B356DD">
      <w:pPr>
        <w:pStyle w:val="NoSpacing"/>
        <w:rPr>
          <w:rFonts w:ascii="Century Gothic" w:hAnsi="Century Gothic"/>
          <w:b/>
          <w:bCs/>
          <w:i/>
          <w:iCs/>
          <w:lang w:val="en-US"/>
        </w:rPr>
      </w:pPr>
      <w:r w:rsidRPr="0084252C">
        <w:rPr>
          <w:rFonts w:ascii="Century Gothic" w:hAnsi="Century Gothic"/>
          <w:b/>
          <w:bCs/>
          <w:lang w:val="en-US"/>
        </w:rPr>
        <w:t xml:space="preserve">N4 Passed </w:t>
      </w:r>
      <w:r w:rsidR="0084252C">
        <w:rPr>
          <w:rFonts w:ascii="Century Gothic" w:hAnsi="Century Gothic"/>
          <w:b/>
          <w:bCs/>
          <w:lang w:val="en-US"/>
        </w:rPr>
        <w:t>2022</w:t>
      </w:r>
    </w:p>
    <w:p w14:paraId="6DF373FF" w14:textId="77777777" w:rsidR="005C477A" w:rsidRDefault="005C477A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6FCA4176" w14:textId="77777777" w:rsidR="005C477A" w:rsidRDefault="005C477A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05BD15CA" w14:textId="77777777" w:rsidR="00BB21D7" w:rsidRDefault="00BB21D7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</w:p>
    <w:p w14:paraId="4CBF3056" w14:textId="45281E9E" w:rsidR="00B356DD" w:rsidRPr="00133877" w:rsidRDefault="00B356DD" w:rsidP="00B356DD">
      <w:pPr>
        <w:pStyle w:val="NoSpacing"/>
        <w:rPr>
          <w:rFonts w:ascii="Century Gothic" w:hAnsi="Century Gothic"/>
          <w:b/>
          <w:bCs/>
          <w:u w:val="single"/>
          <w:lang w:val="en-US"/>
        </w:rPr>
      </w:pPr>
      <w:r w:rsidRPr="00133877">
        <w:rPr>
          <w:rFonts w:ascii="Century Gothic" w:hAnsi="Century Gothic"/>
          <w:b/>
          <w:bCs/>
          <w:u w:val="single"/>
          <w:lang w:val="en-US"/>
        </w:rPr>
        <w:t xml:space="preserve">                     </w:t>
      </w:r>
    </w:p>
    <w:p w14:paraId="5DAE3120" w14:textId="77777777" w:rsidR="00B356DD" w:rsidRPr="00031E52" w:rsidRDefault="00B356DD" w:rsidP="00B356DD">
      <w:r w:rsidRPr="00031E52">
        <w:t xml:space="preserve"> </w:t>
      </w:r>
    </w:p>
    <w:p w14:paraId="157566CC" w14:textId="7E5A9C5E" w:rsidR="00004936" w:rsidRPr="00B356DD" w:rsidRDefault="00004936" w:rsidP="00B356DD"/>
    <w:sectPr w:rsidR="00004936" w:rsidRPr="00B356DD" w:rsidSect="00A46779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8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F5FCE" w14:textId="77777777" w:rsidR="00A46779" w:rsidRDefault="00A46779" w:rsidP="00106AF9">
      <w:r>
        <w:separator/>
      </w:r>
    </w:p>
  </w:endnote>
  <w:endnote w:type="continuationSeparator" w:id="0">
    <w:p w14:paraId="3C6870F0" w14:textId="77777777" w:rsidR="00A46779" w:rsidRDefault="00A46779" w:rsidP="00106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30D10" w14:textId="415C7228" w:rsidR="00CB46C5" w:rsidRDefault="00B73DF2">
    <w:pPr>
      <w:pStyle w:val="Footer"/>
    </w:pPr>
    <w:r w:rsidRPr="00786494">
      <w:rPr>
        <w:noProof/>
      </w:rPr>
      <w:drawing>
        <wp:anchor distT="0" distB="0" distL="114300" distR="114300" simplePos="0" relativeHeight="251669504" behindDoc="0" locked="0" layoutInCell="1" allowOverlap="1" wp14:anchorId="55D4D82E" wp14:editId="08871C8C">
          <wp:simplePos x="0" y="0"/>
          <wp:positionH relativeFrom="column">
            <wp:posOffset>4924425</wp:posOffset>
          </wp:positionH>
          <wp:positionV relativeFrom="page">
            <wp:posOffset>10063480</wp:posOffset>
          </wp:positionV>
          <wp:extent cx="1534813" cy="400735"/>
          <wp:effectExtent l="0" t="0" r="8255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813" cy="400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BDDC6" w14:textId="2B71A1E4" w:rsidR="00CB46C5" w:rsidRDefault="00B73DF2">
    <w:pPr>
      <w:pStyle w:val="Footer"/>
    </w:pPr>
    <w:r w:rsidRPr="00786494">
      <w:rPr>
        <w:noProof/>
      </w:rPr>
      <w:drawing>
        <wp:anchor distT="0" distB="0" distL="114300" distR="114300" simplePos="0" relativeHeight="251671552" behindDoc="0" locked="0" layoutInCell="1" allowOverlap="1" wp14:anchorId="4A59AE75" wp14:editId="60A6AB9A">
          <wp:simplePos x="0" y="0"/>
          <wp:positionH relativeFrom="column">
            <wp:posOffset>4933950</wp:posOffset>
          </wp:positionH>
          <wp:positionV relativeFrom="page">
            <wp:posOffset>10056495</wp:posOffset>
          </wp:positionV>
          <wp:extent cx="1534813" cy="400735"/>
          <wp:effectExtent l="0" t="0" r="8255" b="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813" cy="400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51AA" w14:textId="77777777" w:rsidR="00A46779" w:rsidRDefault="00A46779" w:rsidP="00106AF9">
      <w:r>
        <w:separator/>
      </w:r>
    </w:p>
  </w:footnote>
  <w:footnote w:type="continuationSeparator" w:id="0">
    <w:p w14:paraId="7BDAEF37" w14:textId="77777777" w:rsidR="00A46779" w:rsidRDefault="00A46779" w:rsidP="00106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451E" w14:textId="2BF9A08C" w:rsidR="00004936" w:rsidRDefault="0000493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94087A3" wp14:editId="3A423015">
          <wp:simplePos x="0" y="0"/>
          <wp:positionH relativeFrom="column">
            <wp:posOffset>-929640</wp:posOffset>
          </wp:positionH>
          <wp:positionV relativeFrom="page">
            <wp:posOffset>-567055</wp:posOffset>
          </wp:positionV>
          <wp:extent cx="7602220" cy="1927860"/>
          <wp:effectExtent l="0" t="0" r="508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33" b="35639"/>
                  <a:stretch/>
                </pic:blipFill>
                <pic:spPr bwMode="auto">
                  <a:xfrm>
                    <a:off x="0" y="0"/>
                    <a:ext cx="7602220" cy="1927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D052DA" w14:textId="41076091" w:rsidR="00004936" w:rsidRDefault="00004936">
    <w:pPr>
      <w:pStyle w:val="Header"/>
    </w:pPr>
  </w:p>
  <w:p w14:paraId="53107FAE" w14:textId="77777777" w:rsidR="00004936" w:rsidRDefault="00004936">
    <w:pPr>
      <w:pStyle w:val="Header"/>
    </w:pPr>
  </w:p>
  <w:p w14:paraId="19D75CAB" w14:textId="77777777" w:rsidR="00004936" w:rsidRDefault="00004936">
    <w:pPr>
      <w:pStyle w:val="Header"/>
    </w:pPr>
  </w:p>
  <w:p w14:paraId="7538E96B" w14:textId="77777777" w:rsidR="00004936" w:rsidRDefault="00004936">
    <w:pPr>
      <w:pStyle w:val="Header"/>
    </w:pPr>
  </w:p>
  <w:p w14:paraId="51F4D48B" w14:textId="77777777" w:rsidR="00004936" w:rsidRPr="00004936" w:rsidRDefault="00004936" w:rsidP="00004936">
    <w:pPr>
      <w:tabs>
        <w:tab w:val="left" w:pos="142"/>
      </w:tabs>
      <w:rPr>
        <w:rFonts w:ascii="Montserrat SemiBold" w:eastAsia="Arial Unicode MS" w:hAnsi="Montserrat SemiBold" w:cs="Times New Roman"/>
        <w:b/>
        <w:bCs/>
        <w:caps/>
        <w:color w:val="006601"/>
        <w:sz w:val="16"/>
        <w:szCs w:val="16"/>
        <w:bdr w:val="nil"/>
        <w:lang w:val="en-AU" w:eastAsia="en-GB"/>
      </w:rPr>
    </w:pPr>
  </w:p>
  <w:p w14:paraId="36DB1A7B" w14:textId="1AD05074" w:rsidR="00004936" w:rsidRPr="00004936" w:rsidRDefault="00294D81" w:rsidP="00004936">
    <w:pPr>
      <w:tabs>
        <w:tab w:val="left" w:pos="142"/>
      </w:tabs>
      <w:rPr>
        <w:rFonts w:ascii="Montserrat SemiBold" w:eastAsia="Arial Unicode MS" w:hAnsi="Montserrat SemiBold" w:cs="Times New Roman"/>
        <w:b/>
        <w:bCs/>
        <w:caps/>
        <w:color w:val="006601"/>
        <w:sz w:val="56"/>
        <w:szCs w:val="56"/>
        <w:bdr w:val="nil"/>
        <w:lang w:val="en-AU" w:eastAsia="en-GB"/>
      </w:rPr>
    </w:pPr>
    <w:r>
      <w:rPr>
        <w:rFonts w:ascii="Montserrat SemiBold" w:eastAsia="Arial Unicode MS" w:hAnsi="Montserrat SemiBold" w:cs="Times New Roman"/>
        <w:b/>
        <w:bCs/>
        <w:caps/>
        <w:color w:val="006601"/>
        <w:sz w:val="56"/>
        <w:szCs w:val="56"/>
        <w:bdr w:val="nil"/>
        <w:lang w:val="en-AU" w:eastAsia="en-GB"/>
      </w:rPr>
      <w:t>jeffrey_Steel Fixer</w:t>
    </w:r>
  </w:p>
  <w:p w14:paraId="64C459F2" w14:textId="77777777" w:rsidR="00004936" w:rsidRPr="00004936" w:rsidRDefault="00004936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C5CF0" w14:textId="184AFCCB" w:rsidR="00106AF9" w:rsidRDefault="00106AF9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FD0B9C3" wp14:editId="6ABECC92">
          <wp:simplePos x="0" y="0"/>
          <wp:positionH relativeFrom="column">
            <wp:posOffset>-942975</wp:posOffset>
          </wp:positionH>
          <wp:positionV relativeFrom="page">
            <wp:posOffset>-28575</wp:posOffset>
          </wp:positionV>
          <wp:extent cx="7602220" cy="1927860"/>
          <wp:effectExtent l="0" t="0" r="0" b="0"/>
          <wp:wrapNone/>
          <wp:docPr id="14" name="Picture 14" descr="A green and white background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green and white background&#10;&#10;Description automatically generated with low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33" b="35639"/>
                  <a:stretch/>
                </pic:blipFill>
                <pic:spPr bwMode="auto">
                  <a:xfrm>
                    <a:off x="0" y="0"/>
                    <a:ext cx="7602220" cy="1927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4047"/>
    <w:multiLevelType w:val="multilevel"/>
    <w:tmpl w:val="62EE9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E37D2E"/>
    <w:multiLevelType w:val="hybridMultilevel"/>
    <w:tmpl w:val="30D6F1E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3F02FE3"/>
    <w:multiLevelType w:val="multilevel"/>
    <w:tmpl w:val="CDBC43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C04AE"/>
    <w:multiLevelType w:val="multilevel"/>
    <w:tmpl w:val="5998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A002B0"/>
    <w:multiLevelType w:val="multilevel"/>
    <w:tmpl w:val="8F820C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656369C"/>
    <w:multiLevelType w:val="multilevel"/>
    <w:tmpl w:val="9D2621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A1275F7"/>
    <w:multiLevelType w:val="multilevel"/>
    <w:tmpl w:val="8DD6D9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A2C586D"/>
    <w:multiLevelType w:val="hybridMultilevel"/>
    <w:tmpl w:val="8C6EF800"/>
    <w:lvl w:ilvl="0" w:tplc="34DA140C">
      <w:numFmt w:val="bullet"/>
      <w:lvlText w:val="-"/>
      <w:lvlJc w:val="left"/>
      <w:pPr>
        <w:ind w:left="720" w:hanging="360"/>
      </w:pPr>
      <w:rPr>
        <w:rFonts w:ascii="Century Gothic" w:eastAsia="Droid Sans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CF0C4F"/>
    <w:multiLevelType w:val="multilevel"/>
    <w:tmpl w:val="E26612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0D7D3779"/>
    <w:multiLevelType w:val="multilevel"/>
    <w:tmpl w:val="960E2E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D9371AC"/>
    <w:multiLevelType w:val="hybridMultilevel"/>
    <w:tmpl w:val="AE6AB9E4"/>
    <w:lvl w:ilvl="0" w:tplc="3266FA5E">
      <w:start w:val="1"/>
      <w:numFmt w:val="bullet"/>
      <w:lvlText w:val="-"/>
      <w:lvlJc w:val="left"/>
      <w:pPr>
        <w:ind w:left="420" w:hanging="360"/>
      </w:pPr>
      <w:rPr>
        <w:rFonts w:ascii="Century Gothic" w:eastAsiaTheme="minorHAnsi" w:hAnsi="Century Gothic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0DFE01EA"/>
    <w:multiLevelType w:val="multilevel"/>
    <w:tmpl w:val="3B30FE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F0272E2"/>
    <w:multiLevelType w:val="multilevel"/>
    <w:tmpl w:val="26587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1EE1337"/>
    <w:multiLevelType w:val="multilevel"/>
    <w:tmpl w:val="CEB0C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5FE77E1"/>
    <w:multiLevelType w:val="multilevel"/>
    <w:tmpl w:val="7BEED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6806DF0"/>
    <w:multiLevelType w:val="multilevel"/>
    <w:tmpl w:val="D4E627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1D8361E8"/>
    <w:multiLevelType w:val="multilevel"/>
    <w:tmpl w:val="AADC58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EE15AE3"/>
    <w:multiLevelType w:val="multilevel"/>
    <w:tmpl w:val="07C0C1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2722A21"/>
    <w:multiLevelType w:val="hybridMultilevel"/>
    <w:tmpl w:val="AFBEAEAA"/>
    <w:lvl w:ilvl="0" w:tplc="F81CF85E">
      <w:start w:val="123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A92018"/>
    <w:multiLevelType w:val="hybridMultilevel"/>
    <w:tmpl w:val="4FCC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62DBA"/>
    <w:multiLevelType w:val="hybridMultilevel"/>
    <w:tmpl w:val="BC7A441E"/>
    <w:lvl w:ilvl="0" w:tplc="63B69F3E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A213B"/>
    <w:multiLevelType w:val="hybridMultilevel"/>
    <w:tmpl w:val="1CFA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762E8"/>
    <w:multiLevelType w:val="multilevel"/>
    <w:tmpl w:val="55122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E87101E"/>
    <w:multiLevelType w:val="multilevel"/>
    <w:tmpl w:val="1A0812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6E84AE5"/>
    <w:multiLevelType w:val="multilevel"/>
    <w:tmpl w:val="F5A2E5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86574DE"/>
    <w:multiLevelType w:val="multilevel"/>
    <w:tmpl w:val="6E3424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8B270FD"/>
    <w:multiLevelType w:val="multilevel"/>
    <w:tmpl w:val="EBB63A3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94D1AA4"/>
    <w:multiLevelType w:val="multilevel"/>
    <w:tmpl w:val="82BAB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B4355CE"/>
    <w:multiLevelType w:val="multilevel"/>
    <w:tmpl w:val="05C4A1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863A7E"/>
    <w:multiLevelType w:val="hybridMultilevel"/>
    <w:tmpl w:val="83BA135A"/>
    <w:lvl w:ilvl="0" w:tplc="D6123220">
      <w:start w:val="1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F902BE"/>
    <w:multiLevelType w:val="multilevel"/>
    <w:tmpl w:val="CEDEC6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55957EF"/>
    <w:multiLevelType w:val="multilevel"/>
    <w:tmpl w:val="754EA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6F210BD"/>
    <w:multiLevelType w:val="multilevel"/>
    <w:tmpl w:val="B8E4A7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04F6891"/>
    <w:multiLevelType w:val="multilevel"/>
    <w:tmpl w:val="9F9A66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5463D54"/>
    <w:multiLevelType w:val="multilevel"/>
    <w:tmpl w:val="231650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67B0C58"/>
    <w:multiLevelType w:val="multilevel"/>
    <w:tmpl w:val="7B2CE2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69324A2"/>
    <w:multiLevelType w:val="multilevel"/>
    <w:tmpl w:val="23469F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19520957">
    <w:abstractNumId w:val="19"/>
  </w:num>
  <w:num w:numId="2" w16cid:durableId="1895920837">
    <w:abstractNumId w:val="1"/>
  </w:num>
  <w:num w:numId="3" w16cid:durableId="652955374">
    <w:abstractNumId w:val="21"/>
  </w:num>
  <w:num w:numId="4" w16cid:durableId="2100829063">
    <w:abstractNumId w:val="26"/>
  </w:num>
  <w:num w:numId="5" w16cid:durableId="876624987">
    <w:abstractNumId w:val="28"/>
  </w:num>
  <w:num w:numId="6" w16cid:durableId="516390885">
    <w:abstractNumId w:val="30"/>
  </w:num>
  <w:num w:numId="7" w16cid:durableId="1296444701">
    <w:abstractNumId w:val="31"/>
  </w:num>
  <w:num w:numId="8" w16cid:durableId="1647975852">
    <w:abstractNumId w:val="9"/>
  </w:num>
  <w:num w:numId="9" w16cid:durableId="427889438">
    <w:abstractNumId w:val="12"/>
  </w:num>
  <w:num w:numId="10" w16cid:durableId="325524036">
    <w:abstractNumId w:val="11"/>
  </w:num>
  <w:num w:numId="11" w16cid:durableId="1551116770">
    <w:abstractNumId w:val="17"/>
  </w:num>
  <w:num w:numId="12" w16cid:durableId="1888562943">
    <w:abstractNumId w:val="2"/>
  </w:num>
  <w:num w:numId="13" w16cid:durableId="475954069">
    <w:abstractNumId w:val="5"/>
  </w:num>
  <w:num w:numId="14" w16cid:durableId="1520897105">
    <w:abstractNumId w:val="36"/>
  </w:num>
  <w:num w:numId="15" w16cid:durableId="723023365">
    <w:abstractNumId w:val="16"/>
  </w:num>
  <w:num w:numId="16" w16cid:durableId="1769891484">
    <w:abstractNumId w:val="15"/>
  </w:num>
  <w:num w:numId="17" w16cid:durableId="1259291783">
    <w:abstractNumId w:val="25"/>
  </w:num>
  <w:num w:numId="18" w16cid:durableId="686980959">
    <w:abstractNumId w:val="4"/>
  </w:num>
  <w:num w:numId="19" w16cid:durableId="860361775">
    <w:abstractNumId w:val="23"/>
  </w:num>
  <w:num w:numId="20" w16cid:durableId="268704370">
    <w:abstractNumId w:val="34"/>
  </w:num>
  <w:num w:numId="21" w16cid:durableId="961808844">
    <w:abstractNumId w:val="32"/>
  </w:num>
  <w:num w:numId="22" w16cid:durableId="187528348">
    <w:abstractNumId w:val="33"/>
  </w:num>
  <w:num w:numId="23" w16cid:durableId="1622687686">
    <w:abstractNumId w:val="35"/>
  </w:num>
  <w:num w:numId="24" w16cid:durableId="1288394018">
    <w:abstractNumId w:val="24"/>
  </w:num>
  <w:num w:numId="25" w16cid:durableId="1245070653">
    <w:abstractNumId w:val="8"/>
  </w:num>
  <w:num w:numId="26" w16cid:durableId="1807161932">
    <w:abstractNumId w:val="6"/>
  </w:num>
  <w:num w:numId="27" w16cid:durableId="1941178758">
    <w:abstractNumId w:val="7"/>
  </w:num>
  <w:num w:numId="28" w16cid:durableId="1156410617">
    <w:abstractNumId w:val="3"/>
  </w:num>
  <w:num w:numId="29" w16cid:durableId="1285505037">
    <w:abstractNumId w:val="13"/>
  </w:num>
  <w:num w:numId="30" w16cid:durableId="2052341195">
    <w:abstractNumId w:val="0"/>
  </w:num>
  <w:num w:numId="31" w16cid:durableId="1712807405">
    <w:abstractNumId w:val="22"/>
  </w:num>
  <w:num w:numId="32" w16cid:durableId="89667295">
    <w:abstractNumId w:val="14"/>
  </w:num>
  <w:num w:numId="33" w16cid:durableId="1129975527">
    <w:abstractNumId w:val="27"/>
  </w:num>
  <w:num w:numId="34" w16cid:durableId="275256971">
    <w:abstractNumId w:val="10"/>
  </w:num>
  <w:num w:numId="35" w16cid:durableId="219556129">
    <w:abstractNumId w:val="18"/>
  </w:num>
  <w:num w:numId="36" w16cid:durableId="475530696">
    <w:abstractNumId w:val="29"/>
  </w:num>
  <w:num w:numId="37" w16cid:durableId="78835260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TIwtDQ3NzQ3MbdQ0lEKTi0uzszPAykwrAUAe+SCASwAAAA="/>
  </w:docVars>
  <w:rsids>
    <w:rsidRoot w:val="00106AF9"/>
    <w:rsid w:val="00004936"/>
    <w:rsid w:val="000062BA"/>
    <w:rsid w:val="0001175B"/>
    <w:rsid w:val="0001259B"/>
    <w:rsid w:val="00042DD6"/>
    <w:rsid w:val="000543FB"/>
    <w:rsid w:val="000C464D"/>
    <w:rsid w:val="000D2943"/>
    <w:rsid w:val="000D6033"/>
    <w:rsid w:val="000E105C"/>
    <w:rsid w:val="00101A7B"/>
    <w:rsid w:val="00105530"/>
    <w:rsid w:val="00106AF9"/>
    <w:rsid w:val="00114567"/>
    <w:rsid w:val="00123AAF"/>
    <w:rsid w:val="00133877"/>
    <w:rsid w:val="001348FF"/>
    <w:rsid w:val="00141E45"/>
    <w:rsid w:val="00153837"/>
    <w:rsid w:val="00180F29"/>
    <w:rsid w:val="001C7D91"/>
    <w:rsid w:val="001E5402"/>
    <w:rsid w:val="001F32EA"/>
    <w:rsid w:val="002007FF"/>
    <w:rsid w:val="002328FB"/>
    <w:rsid w:val="002350ED"/>
    <w:rsid w:val="00241B69"/>
    <w:rsid w:val="002469BB"/>
    <w:rsid w:val="002552B3"/>
    <w:rsid w:val="00262E6F"/>
    <w:rsid w:val="00265561"/>
    <w:rsid w:val="00283969"/>
    <w:rsid w:val="0028519D"/>
    <w:rsid w:val="00291E05"/>
    <w:rsid w:val="00293F58"/>
    <w:rsid w:val="00294403"/>
    <w:rsid w:val="00294D81"/>
    <w:rsid w:val="002B460D"/>
    <w:rsid w:val="002B579F"/>
    <w:rsid w:val="002B6344"/>
    <w:rsid w:val="002C0139"/>
    <w:rsid w:val="002C632C"/>
    <w:rsid w:val="002D26BA"/>
    <w:rsid w:val="002E032C"/>
    <w:rsid w:val="002E457A"/>
    <w:rsid w:val="00301A65"/>
    <w:rsid w:val="00301C48"/>
    <w:rsid w:val="003116E0"/>
    <w:rsid w:val="00312725"/>
    <w:rsid w:val="00312F6D"/>
    <w:rsid w:val="003150F0"/>
    <w:rsid w:val="00315F4C"/>
    <w:rsid w:val="003331B8"/>
    <w:rsid w:val="003457C3"/>
    <w:rsid w:val="0035100E"/>
    <w:rsid w:val="00366480"/>
    <w:rsid w:val="003716AB"/>
    <w:rsid w:val="00380C95"/>
    <w:rsid w:val="003877D0"/>
    <w:rsid w:val="003E0172"/>
    <w:rsid w:val="003E2BD9"/>
    <w:rsid w:val="003E545C"/>
    <w:rsid w:val="003E6335"/>
    <w:rsid w:val="003F06A8"/>
    <w:rsid w:val="003F7FC1"/>
    <w:rsid w:val="00413F7A"/>
    <w:rsid w:val="00416944"/>
    <w:rsid w:val="004373F1"/>
    <w:rsid w:val="00453DD2"/>
    <w:rsid w:val="004563E2"/>
    <w:rsid w:val="0046158E"/>
    <w:rsid w:val="00463594"/>
    <w:rsid w:val="00471E5A"/>
    <w:rsid w:val="004723CF"/>
    <w:rsid w:val="0048031C"/>
    <w:rsid w:val="004A4F08"/>
    <w:rsid w:val="004B18F3"/>
    <w:rsid w:val="004C6D89"/>
    <w:rsid w:val="004D1D26"/>
    <w:rsid w:val="004D40B4"/>
    <w:rsid w:val="004F1A6D"/>
    <w:rsid w:val="00505B90"/>
    <w:rsid w:val="005328D9"/>
    <w:rsid w:val="00532ECC"/>
    <w:rsid w:val="005524C4"/>
    <w:rsid w:val="00564E41"/>
    <w:rsid w:val="005A6AAC"/>
    <w:rsid w:val="005B1ABE"/>
    <w:rsid w:val="005B2CEE"/>
    <w:rsid w:val="005C3CA6"/>
    <w:rsid w:val="005C477A"/>
    <w:rsid w:val="005F2F76"/>
    <w:rsid w:val="0060334F"/>
    <w:rsid w:val="006125A3"/>
    <w:rsid w:val="006165F0"/>
    <w:rsid w:val="0061706A"/>
    <w:rsid w:val="006253C6"/>
    <w:rsid w:val="00652F40"/>
    <w:rsid w:val="00673ED8"/>
    <w:rsid w:val="00681375"/>
    <w:rsid w:val="006A2029"/>
    <w:rsid w:val="006A2DFF"/>
    <w:rsid w:val="006A5224"/>
    <w:rsid w:val="006A73AC"/>
    <w:rsid w:val="006A7FBC"/>
    <w:rsid w:val="006B48BF"/>
    <w:rsid w:val="006C5B47"/>
    <w:rsid w:val="006D3136"/>
    <w:rsid w:val="006D4A5D"/>
    <w:rsid w:val="00705911"/>
    <w:rsid w:val="0074726F"/>
    <w:rsid w:val="0076093C"/>
    <w:rsid w:val="007641AC"/>
    <w:rsid w:val="0077033A"/>
    <w:rsid w:val="007738D0"/>
    <w:rsid w:val="00773FD6"/>
    <w:rsid w:val="00796C6F"/>
    <w:rsid w:val="007A4DA1"/>
    <w:rsid w:val="007B2A01"/>
    <w:rsid w:val="007C5DD0"/>
    <w:rsid w:val="007D0A96"/>
    <w:rsid w:val="007D45F9"/>
    <w:rsid w:val="007D5622"/>
    <w:rsid w:val="00802B51"/>
    <w:rsid w:val="0083633C"/>
    <w:rsid w:val="0084227C"/>
    <w:rsid w:val="0084252C"/>
    <w:rsid w:val="00852F2B"/>
    <w:rsid w:val="00857FBE"/>
    <w:rsid w:val="0086231A"/>
    <w:rsid w:val="008701B5"/>
    <w:rsid w:val="008720DD"/>
    <w:rsid w:val="00872428"/>
    <w:rsid w:val="00880C09"/>
    <w:rsid w:val="00891937"/>
    <w:rsid w:val="00896D5B"/>
    <w:rsid w:val="008A21F6"/>
    <w:rsid w:val="008B4DFB"/>
    <w:rsid w:val="008B6F27"/>
    <w:rsid w:val="008E341E"/>
    <w:rsid w:val="008F45B4"/>
    <w:rsid w:val="0091767B"/>
    <w:rsid w:val="009318A1"/>
    <w:rsid w:val="00933C04"/>
    <w:rsid w:val="009548CB"/>
    <w:rsid w:val="00955985"/>
    <w:rsid w:val="0096520C"/>
    <w:rsid w:val="00980F67"/>
    <w:rsid w:val="00986D70"/>
    <w:rsid w:val="00991910"/>
    <w:rsid w:val="00992119"/>
    <w:rsid w:val="009956F0"/>
    <w:rsid w:val="009C7679"/>
    <w:rsid w:val="009E0505"/>
    <w:rsid w:val="009E1791"/>
    <w:rsid w:val="009F0AEC"/>
    <w:rsid w:val="00A02181"/>
    <w:rsid w:val="00A46779"/>
    <w:rsid w:val="00A476D0"/>
    <w:rsid w:val="00A62B75"/>
    <w:rsid w:val="00A71E48"/>
    <w:rsid w:val="00A83800"/>
    <w:rsid w:val="00A87B9F"/>
    <w:rsid w:val="00AA25DE"/>
    <w:rsid w:val="00AC3764"/>
    <w:rsid w:val="00AF6B0D"/>
    <w:rsid w:val="00B06E64"/>
    <w:rsid w:val="00B210ED"/>
    <w:rsid w:val="00B356DD"/>
    <w:rsid w:val="00B44F42"/>
    <w:rsid w:val="00B630A8"/>
    <w:rsid w:val="00B67219"/>
    <w:rsid w:val="00B73DF2"/>
    <w:rsid w:val="00B77F44"/>
    <w:rsid w:val="00B80E4D"/>
    <w:rsid w:val="00BA0476"/>
    <w:rsid w:val="00BA6B12"/>
    <w:rsid w:val="00BB149D"/>
    <w:rsid w:val="00BB21D7"/>
    <w:rsid w:val="00BC16A3"/>
    <w:rsid w:val="00BD3848"/>
    <w:rsid w:val="00BE24EE"/>
    <w:rsid w:val="00BF193A"/>
    <w:rsid w:val="00BF2543"/>
    <w:rsid w:val="00C018EE"/>
    <w:rsid w:val="00C05609"/>
    <w:rsid w:val="00C271DD"/>
    <w:rsid w:val="00C4338E"/>
    <w:rsid w:val="00C45FC3"/>
    <w:rsid w:val="00C466F8"/>
    <w:rsid w:val="00C77EE7"/>
    <w:rsid w:val="00C878EE"/>
    <w:rsid w:val="00C97CAE"/>
    <w:rsid w:val="00CA78C3"/>
    <w:rsid w:val="00CB1DD1"/>
    <w:rsid w:val="00CB2B02"/>
    <w:rsid w:val="00CB2C24"/>
    <w:rsid w:val="00CB46C5"/>
    <w:rsid w:val="00CB6BAE"/>
    <w:rsid w:val="00CC3BB5"/>
    <w:rsid w:val="00CD347C"/>
    <w:rsid w:val="00CE3D81"/>
    <w:rsid w:val="00CF14FC"/>
    <w:rsid w:val="00D041A6"/>
    <w:rsid w:val="00D12327"/>
    <w:rsid w:val="00D157A0"/>
    <w:rsid w:val="00D24BAA"/>
    <w:rsid w:val="00D31EAD"/>
    <w:rsid w:val="00D45539"/>
    <w:rsid w:val="00D455BB"/>
    <w:rsid w:val="00D45858"/>
    <w:rsid w:val="00D55CE8"/>
    <w:rsid w:val="00DA45C3"/>
    <w:rsid w:val="00DB0E6A"/>
    <w:rsid w:val="00DB5412"/>
    <w:rsid w:val="00DB6014"/>
    <w:rsid w:val="00DD7A28"/>
    <w:rsid w:val="00DE1A3E"/>
    <w:rsid w:val="00DF39BF"/>
    <w:rsid w:val="00E151EA"/>
    <w:rsid w:val="00E224E4"/>
    <w:rsid w:val="00E4113D"/>
    <w:rsid w:val="00E47E61"/>
    <w:rsid w:val="00E548FC"/>
    <w:rsid w:val="00E6516B"/>
    <w:rsid w:val="00E663CC"/>
    <w:rsid w:val="00E739F4"/>
    <w:rsid w:val="00E779DF"/>
    <w:rsid w:val="00EA5420"/>
    <w:rsid w:val="00EC31B2"/>
    <w:rsid w:val="00ED2398"/>
    <w:rsid w:val="00EE153F"/>
    <w:rsid w:val="00F500F5"/>
    <w:rsid w:val="00F511DA"/>
    <w:rsid w:val="00F6655C"/>
    <w:rsid w:val="00F837C8"/>
    <w:rsid w:val="00FA6041"/>
    <w:rsid w:val="00FB1B7A"/>
    <w:rsid w:val="00FC6889"/>
    <w:rsid w:val="00FD6750"/>
    <w:rsid w:val="00FE1786"/>
    <w:rsid w:val="00FE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537E9C"/>
  <w15:chartTrackingRefBased/>
  <w15:docId w15:val="{3B01E604-E2DE-45C9-81A6-CAC6CD5E8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04936"/>
    <w:pPr>
      <w:spacing w:after="0" w:line="240" w:lineRule="auto"/>
    </w:pPr>
    <w:rPr>
      <w:rFonts w:ascii="Calibri" w:eastAsia="Droid Sans" w:hAnsi="Calibri" w:cs="Calibr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6AF9"/>
    <w:pPr>
      <w:keepNext/>
      <w:keepLines/>
      <w:spacing w:before="240"/>
      <w:outlineLvl w:val="0"/>
    </w:pPr>
    <w:rPr>
      <w:rFonts w:ascii="Montserrat SemiBold" w:eastAsiaTheme="majorEastAsia" w:hAnsi="Montserrat SemiBold" w:cstheme="majorBidi"/>
      <w:b/>
      <w:bCs/>
      <w:color w:val="008000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06A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qFormat/>
    <w:rsid w:val="00106AF9"/>
  </w:style>
  <w:style w:type="paragraph" w:styleId="Footer">
    <w:name w:val="footer"/>
    <w:basedOn w:val="Normal"/>
    <w:link w:val="FooterChar"/>
    <w:uiPriority w:val="99"/>
    <w:unhideWhenUsed/>
    <w:rsid w:val="00106A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AF9"/>
  </w:style>
  <w:style w:type="character" w:customStyle="1" w:styleId="Heading1Char">
    <w:name w:val="Heading 1 Char"/>
    <w:basedOn w:val="DefaultParagraphFont"/>
    <w:link w:val="Heading1"/>
    <w:qFormat/>
    <w:rsid w:val="00106AF9"/>
    <w:rPr>
      <w:rFonts w:ascii="Montserrat SemiBold" w:eastAsiaTheme="majorEastAsia" w:hAnsi="Montserrat SemiBold" w:cstheme="majorBidi"/>
      <w:b/>
      <w:bCs/>
      <w:color w:val="008000"/>
      <w:sz w:val="56"/>
      <w:szCs w:val="56"/>
      <w:lang w:val="en-AU"/>
    </w:rPr>
  </w:style>
  <w:style w:type="table" w:styleId="TableGrid">
    <w:name w:val="Table Grid"/>
    <w:basedOn w:val="TableNormal"/>
    <w:uiPriority w:val="39"/>
    <w:rsid w:val="00106AF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06AF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106AF9"/>
    <w:pPr>
      <w:ind w:left="720"/>
      <w:contextualSpacing/>
    </w:pPr>
    <w:rPr>
      <w:lang w:val="en-NZ" w:eastAsia="en-NZ"/>
    </w:rPr>
  </w:style>
  <w:style w:type="character" w:styleId="PlaceholderText">
    <w:name w:val="Placeholder Text"/>
    <w:basedOn w:val="DefaultParagraphFont"/>
    <w:uiPriority w:val="99"/>
    <w:semiHidden/>
    <w:rsid w:val="00DA45C3"/>
    <w:rPr>
      <w:color w:val="808080"/>
    </w:rPr>
  </w:style>
  <w:style w:type="character" w:customStyle="1" w:styleId="BodyTextIndent2Char">
    <w:name w:val="Body Text Indent 2 Char"/>
    <w:basedOn w:val="DefaultParagraphFont"/>
    <w:link w:val="BodyTextIndent2"/>
    <w:qFormat/>
    <w:rsid w:val="00DB6014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DB601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BodyTextIndent2">
    <w:name w:val="Body Text Indent 2"/>
    <w:basedOn w:val="Normal"/>
    <w:link w:val="BodyTextIndent2Char"/>
    <w:unhideWhenUsed/>
    <w:qFormat/>
    <w:rsid w:val="00DB6014"/>
    <w:pPr>
      <w:overflowPunct w:val="0"/>
      <w:ind w:left="216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DB6014"/>
    <w:rPr>
      <w:sz w:val="24"/>
      <w:szCs w:val="24"/>
      <w:lang w:val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6014"/>
    <w:pPr>
      <w:spacing w:after="120"/>
      <w:ind w:left="283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BodyTextIndentChar1">
    <w:name w:val="Body Text Indent Char1"/>
    <w:basedOn w:val="DefaultParagraphFont"/>
    <w:uiPriority w:val="99"/>
    <w:semiHidden/>
    <w:rsid w:val="00DB6014"/>
    <w:rPr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DB6014"/>
    <w:rPr>
      <w:color w:val="0563C1" w:themeColor="hyperlink"/>
      <w:u w:val="single"/>
    </w:rPr>
  </w:style>
  <w:style w:type="paragraph" w:customStyle="1" w:styleId="NoSpacing1">
    <w:name w:val="No Spacing1"/>
    <w:rsid w:val="00004936"/>
    <w:pPr>
      <w:spacing w:after="0" w:line="240" w:lineRule="auto"/>
    </w:pPr>
    <w:rPr>
      <w:rFonts w:ascii="Droid Sans" w:eastAsia="Droid Sans" w:hAnsi="Times New Roman" w:cs="Arial"/>
      <w:lang w:val="en-NZ"/>
    </w:rPr>
  </w:style>
  <w:style w:type="paragraph" w:customStyle="1" w:styleId="paragraph">
    <w:name w:val="paragraph"/>
    <w:basedOn w:val="Normal"/>
    <w:rsid w:val="006A52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A5224"/>
  </w:style>
  <w:style w:type="character" w:customStyle="1" w:styleId="eop">
    <w:name w:val="eop"/>
    <w:basedOn w:val="DefaultParagraphFont"/>
    <w:rsid w:val="006A5224"/>
  </w:style>
  <w:style w:type="character" w:customStyle="1" w:styleId="tabchar">
    <w:name w:val="tabchar"/>
    <w:basedOn w:val="DefaultParagraphFont"/>
    <w:rsid w:val="006A5224"/>
  </w:style>
  <w:style w:type="paragraph" w:styleId="NoSpacing">
    <w:name w:val="No Spacing"/>
    <w:uiPriority w:val="1"/>
    <w:qFormat/>
    <w:rsid w:val="00CB6BAE"/>
    <w:pPr>
      <w:spacing w:after="0" w:line="240" w:lineRule="auto"/>
    </w:pPr>
    <w:rPr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8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2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1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3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26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15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9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60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423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2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2757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555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07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8350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757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0696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5510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4878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7183262">
                                                                          <w:marLeft w:val="0"/>
                                                                          <w:marRight w:val="9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98621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6868045">
                                                                          <w:marLeft w:val="0"/>
                                                                          <w:marRight w:val="9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80651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7154396">
                                                                          <w:marLeft w:val="0"/>
                                                                          <w:marRight w:val="9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30465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7896632">
                                                                          <w:marLeft w:val="0"/>
                                                                          <w:marRight w:val="9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69882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2221445">
                                                                          <w:marLeft w:val="0"/>
                                                                          <w:marRight w:val="9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74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2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0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499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652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773282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92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938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8416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1378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1888817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534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630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643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165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703078">
                                                      <w:marLeft w:val="0"/>
                                                      <w:marRight w:val="0"/>
                                                      <w:marTop w:val="18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885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947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516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670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8337412">
                                                      <w:marLeft w:val="0"/>
                                                      <w:marRight w:val="0"/>
                                                      <w:marTop w:val="18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813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973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701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30683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137866">
                                                      <w:marLeft w:val="0"/>
                                                      <w:marRight w:val="0"/>
                                                      <w:marTop w:val="18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9834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40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0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1733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2537722">
                                                      <w:marLeft w:val="0"/>
                                                      <w:marRight w:val="0"/>
                                                      <w:marTop w:val="18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644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699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298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405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908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1533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7286216">
                                                                  <w:marLeft w:val="0"/>
                                                                  <w:marRight w:val="0"/>
                                                                  <w:marTop w:val="18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2124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069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3162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163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0635211">
                                                                  <w:marLeft w:val="0"/>
                                                                  <w:marRight w:val="0"/>
                                                                  <w:marTop w:val="18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44593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49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0690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1475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9771349">
                                                                  <w:marLeft w:val="0"/>
                                                                  <w:marRight w:val="0"/>
                                                                  <w:marTop w:val="18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3752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1739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4353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7850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628291">
                                                                  <w:marLeft w:val="0"/>
                                                                  <w:marRight w:val="0"/>
                                                                  <w:marTop w:val="18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60528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734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31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2580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179363">
                                                                  <w:marLeft w:val="0"/>
                                                                  <w:marRight w:val="0"/>
                                                                  <w:marTop w:val="180"/>
                                                                  <w:marBottom w:val="18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9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9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56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30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0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8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6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4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0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9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4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8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79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2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7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30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2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8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7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35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6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1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36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header" Target="header2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footer" Target="footer1.xml" /><Relationship Id="rId2" Type="http://schemas.openxmlformats.org/officeDocument/2006/relationships/customXml" Target="../customXml/item2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eader" Target="header1.xml" /><Relationship Id="rId5" Type="http://schemas.openxmlformats.org/officeDocument/2006/relationships/numbering" Target="numbering.xml" /><Relationship Id="rId15" Type="http://schemas.openxmlformats.org/officeDocument/2006/relationships/fontTable" Target="fontTable.xml" /><Relationship Id="rId10" Type="http://schemas.openxmlformats.org/officeDocument/2006/relationships/endnotes" Target="endnotes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2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7BDE84F679874895ED9906DB0B3528" ma:contentTypeVersion="18" ma:contentTypeDescription="Create a new document." ma:contentTypeScope="" ma:versionID="d3e96fca6cb972c6ef0eb9387715d0c4">
  <xsd:schema xmlns:xsd="http://www.w3.org/2001/XMLSchema" xmlns:xs="http://www.w3.org/2001/XMLSchema" xmlns:p="http://schemas.microsoft.com/office/2006/metadata/properties" xmlns:ns2="cdc7c3e9-1feb-4814-b83d-1bb72ed426db" xmlns:ns3="7c14600a-941a-4191-aed7-f114bedbbe62" targetNamespace="http://schemas.microsoft.com/office/2006/metadata/properties" ma:root="true" ma:fieldsID="4c70742a0826ab3fc5246c2c3648c9ac" ns2:_="" ns3:_="">
    <xsd:import namespace="cdc7c3e9-1feb-4814-b83d-1bb72ed426db"/>
    <xsd:import namespace="7c14600a-941a-4191-aed7-f114bedbbe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c3e9-1feb-4814-b83d-1bb72ed426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3e8081f-5eaa-476d-a83c-fb6a984f61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14600a-941a-4191-aed7-f114bedbbe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74c0af-6959-4015-a601-b5ac4bf641d4}" ma:internalName="TaxCatchAll" ma:showField="CatchAllData" ma:web="7c14600a-941a-4191-aed7-f114bedbbe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c14600a-941a-4191-aed7-f114bedbbe62" xsi:nil="true"/>
    <lcf76f155ced4ddcb4097134ff3c332f xmlns="cdc7c3e9-1feb-4814-b83d-1bb72ed426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132DF2-7722-418D-89E9-D7EA6682DE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22F111-347E-468F-BB9B-A53DB8832CA6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CC5425F8-9CDF-4CEB-8643-B5D986418EA3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dc7c3e9-1feb-4814-b83d-1bb72ed426db"/>
    <ds:schemaRef ds:uri="7c14600a-941a-4191-aed7-f114bedbbe62"/>
  </ds:schemaRefs>
</ds:datastoreItem>
</file>

<file path=customXml/itemProps4.xml><?xml version="1.0" encoding="utf-8"?>
<ds:datastoreItem xmlns:ds="http://schemas.openxmlformats.org/officeDocument/2006/customXml" ds:itemID="{1D251220-F203-4F0D-AFAF-710E020F7CDF}">
  <ds:schemaRefs>
    <ds:schemaRef ds:uri="http://schemas.microsoft.com/office/2006/metadata/properties"/>
    <ds:schemaRef ds:uri="http://www.w3.org/2000/xmlns/"/>
    <ds:schemaRef ds:uri="7c14600a-941a-4191-aed7-f114bedbbe62"/>
    <ds:schemaRef ds:uri="http://www.w3.org/2001/XMLSchema-instance"/>
    <ds:schemaRef ds:uri="cdc7c3e9-1feb-4814-b83d-1bb72ed426db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olton</dc:creator>
  <cp:keywords/>
  <dc:description/>
  <cp:lastModifiedBy>jeffrey goce</cp:lastModifiedBy>
  <cp:revision>4</cp:revision>
  <dcterms:created xsi:type="dcterms:W3CDTF">2024-01-21T02:52:00Z</dcterms:created>
  <dcterms:modified xsi:type="dcterms:W3CDTF">2024-01-2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BDE84F679874895ED9906DB0B3528</vt:lpwstr>
  </property>
</Properties>
</file>